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47DA" w14:textId="77777777" w:rsidR="00A33262" w:rsidRDefault="00A33262" w:rsidP="0087405A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A33262" w14:paraId="11138FD7" w14:textId="77777777" w:rsidTr="0087405A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center"/>
          </w:tcPr>
          <w:p w14:paraId="7F203163" w14:textId="371DDD3F" w:rsidR="00A33262" w:rsidRPr="005E44DA" w:rsidRDefault="0060372F" w:rsidP="0087405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ole Details</w:t>
            </w:r>
          </w:p>
        </w:tc>
      </w:tr>
      <w:tr w:rsidR="00A33262" w14:paraId="1ED79905" w14:textId="77777777" w:rsidTr="0087405A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681DBBC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Title:</w:t>
            </w:r>
          </w:p>
        </w:tc>
        <w:tc>
          <w:tcPr>
            <w:tcW w:w="7091" w:type="dxa"/>
            <w:vAlign w:val="center"/>
          </w:tcPr>
          <w:p w14:paraId="2ED790B7" w14:textId="7B589ABF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Carer</w:t>
            </w:r>
          </w:p>
        </w:tc>
      </w:tr>
      <w:tr w:rsidR="00A33262" w14:paraId="12248281" w14:textId="77777777" w:rsidTr="0087405A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1614CE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eports to:</w:t>
            </w:r>
          </w:p>
        </w:tc>
        <w:tc>
          <w:tcPr>
            <w:tcW w:w="7091" w:type="dxa"/>
            <w:vAlign w:val="center"/>
          </w:tcPr>
          <w:p w14:paraId="7A290151" w14:textId="5F64B9F3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Senior Carer/Nurse</w:t>
            </w:r>
          </w:p>
        </w:tc>
      </w:tr>
      <w:tr w:rsidR="00A33262" w14:paraId="33D87E8E" w14:textId="77777777" w:rsidTr="00B46447">
        <w:trPr>
          <w:trHeight w:val="329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DAF4EEE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Overview: (Note - In addition to these functions, employees are required to carry out such duties as may reasonably be required)</w:t>
            </w:r>
          </w:p>
        </w:tc>
        <w:tc>
          <w:tcPr>
            <w:tcW w:w="7091" w:type="dxa"/>
            <w:vAlign w:val="center"/>
          </w:tcPr>
          <w:p w14:paraId="20F996DD" w14:textId="77777777" w:rsidR="00612BB8" w:rsidRDefault="00612BB8" w:rsidP="00B46447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</w:rPr>
            </w:pPr>
          </w:p>
          <w:p w14:paraId="742987BA" w14:textId="7F05EA47" w:rsidR="00612BB8" w:rsidRPr="00612BB8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provide care in accordance with best practice and legislative requirements, reflecting policies and procedures and agreed standards under the direction of the Senior Carer/Nurse</w:t>
            </w:r>
          </w:p>
          <w:p w14:paraId="7848E812" w14:textId="2910C2DA" w:rsidR="00612BB8" w:rsidRPr="00612BB8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To support and enable </w:t>
            </w:r>
            <w:r w:rsidR="005661CA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to maintain skills and personal interests whil</w:t>
            </w:r>
            <w:r w:rsidR="0068745A">
              <w:rPr>
                <w:rFonts w:ascii="Arial" w:hAnsi="Arial" w:cs="Arial"/>
              </w:rPr>
              <w:t>e</w:t>
            </w:r>
            <w:r w:rsidRPr="00612BB8">
              <w:rPr>
                <w:rFonts w:ascii="Arial" w:hAnsi="Arial" w:cs="Arial"/>
              </w:rPr>
              <w:t xml:space="preserve"> delivering person-centred care unique to </w:t>
            </w:r>
            <w:proofErr w:type="gramStart"/>
            <w:r w:rsidRPr="00612BB8">
              <w:rPr>
                <w:rFonts w:ascii="Arial" w:hAnsi="Arial" w:cs="Arial"/>
              </w:rPr>
              <w:t>each individual</w:t>
            </w:r>
            <w:proofErr w:type="gramEnd"/>
          </w:p>
          <w:p w14:paraId="3E509107" w14:textId="002EA1C1" w:rsidR="00235866" w:rsidRPr="00075A07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maintain skills at a current level</w:t>
            </w:r>
            <w:r w:rsidR="003A0123">
              <w:rPr>
                <w:rFonts w:ascii="Arial" w:hAnsi="Arial" w:cs="Arial"/>
              </w:rPr>
              <w:t xml:space="preserve"> and</w:t>
            </w:r>
            <w:r w:rsidRPr="00612BB8">
              <w:rPr>
                <w:rFonts w:ascii="Arial" w:hAnsi="Arial" w:cs="Arial"/>
              </w:rPr>
              <w:t xml:space="preserve"> undertake such training and development as required</w:t>
            </w:r>
            <w:r w:rsidR="003A0123">
              <w:rPr>
                <w:rFonts w:ascii="Arial" w:hAnsi="Arial" w:cs="Arial"/>
              </w:rPr>
              <w:t>,</w:t>
            </w:r>
            <w:r w:rsidRPr="00612BB8">
              <w:rPr>
                <w:rFonts w:ascii="Arial" w:hAnsi="Arial" w:cs="Arial"/>
              </w:rPr>
              <w:t xml:space="preserve"> from time-to-time</w:t>
            </w:r>
            <w:r w:rsidR="003A0123">
              <w:rPr>
                <w:rFonts w:ascii="Arial" w:hAnsi="Arial" w:cs="Arial"/>
              </w:rPr>
              <w:t>,</w:t>
            </w:r>
            <w:r w:rsidRPr="00612BB8">
              <w:rPr>
                <w:rFonts w:ascii="Arial" w:hAnsi="Arial" w:cs="Arial"/>
              </w:rPr>
              <w:t xml:space="preserve"> to maintain and progress knowledge</w:t>
            </w:r>
          </w:p>
        </w:tc>
      </w:tr>
      <w:tr w:rsidR="00A33262" w14:paraId="09739426" w14:textId="77777777" w:rsidTr="00B87A1B">
        <w:trPr>
          <w:trHeight w:val="850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37BCC3B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Location:</w:t>
            </w:r>
          </w:p>
        </w:tc>
        <w:tc>
          <w:tcPr>
            <w:tcW w:w="7091" w:type="dxa"/>
            <w:vAlign w:val="center"/>
          </w:tcPr>
          <w:p w14:paraId="0F56A138" w14:textId="7C6F859D" w:rsidR="00A33262" w:rsidRPr="00421CE2" w:rsidRDefault="0005552D" w:rsidP="0087405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ervice</w:t>
            </w:r>
            <w:r w:rsidR="003A0123">
              <w:rPr>
                <w:rFonts w:ascii="Arial" w:hAnsi="Arial" w:cs="Arial"/>
              </w:rPr>
              <w:t>’s</w:t>
            </w:r>
            <w:r>
              <w:rPr>
                <w:rFonts w:ascii="Arial" w:hAnsi="Arial" w:cs="Arial"/>
              </w:rPr>
              <w:t xml:space="preserve"> premises, but you may be required to work from other locations at the discretion of the company and with ap</w:t>
            </w:r>
            <w:r w:rsidR="004A1657">
              <w:rPr>
                <w:rFonts w:ascii="Arial" w:hAnsi="Arial" w:cs="Arial"/>
              </w:rPr>
              <w:t>propriate notice.</w:t>
            </w:r>
          </w:p>
        </w:tc>
      </w:tr>
      <w:tr w:rsidR="00A33262" w14:paraId="351A61E1" w14:textId="77777777" w:rsidTr="00B87A1B">
        <w:trPr>
          <w:trHeight w:val="850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072F20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Working Hours:</w:t>
            </w:r>
          </w:p>
        </w:tc>
        <w:tc>
          <w:tcPr>
            <w:tcW w:w="7091" w:type="dxa"/>
            <w:vAlign w:val="center"/>
          </w:tcPr>
          <w:p w14:paraId="58A7B6BD" w14:textId="11E4CCBD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5 days over 7-day period, with varying shift patterns as agreed with the manager.</w:t>
            </w:r>
          </w:p>
        </w:tc>
      </w:tr>
    </w:tbl>
    <w:p w14:paraId="0D07A3FA" w14:textId="77777777" w:rsidR="001425AC" w:rsidRPr="00F04A3C" w:rsidRDefault="001425AC" w:rsidP="0087405A">
      <w:pPr>
        <w:spacing w:after="0" w:line="240" w:lineRule="auto"/>
        <w:rPr>
          <w:rFonts w:ascii="Roboto" w:hAnsi="Roboto" w:cs="Arial"/>
          <w:color w:val="003764"/>
        </w:rPr>
      </w:pPr>
    </w:p>
    <w:p w14:paraId="1AA1AABB" w14:textId="26B6D0F4" w:rsidR="00F04A3C" w:rsidRDefault="00F04A3C" w:rsidP="0087405A">
      <w:pPr>
        <w:spacing w:after="0" w:line="240" w:lineRule="auto"/>
        <w:jc w:val="center"/>
        <w:rPr>
          <w:rFonts w:ascii="Roboto" w:hAnsi="Roboto" w:cs="Arial"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CB9E2FE" w14:textId="77777777" w:rsidTr="0087405A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center"/>
          </w:tcPr>
          <w:p w14:paraId="27CC893E" w14:textId="77777777" w:rsidR="00001599" w:rsidRPr="005E44DA" w:rsidRDefault="00001599" w:rsidP="0087405A">
            <w:pPr>
              <w:spacing w:after="0"/>
              <w:jc w:val="center"/>
              <w:rPr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esponsibilities and Duties of the Job</w:t>
            </w:r>
          </w:p>
        </w:tc>
      </w:tr>
      <w:tr w:rsidR="00001599" w14:paraId="24948783" w14:textId="77777777" w:rsidTr="0087405A">
        <w:trPr>
          <w:trHeight w:val="5102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461173" w14:textId="23503FBC" w:rsidR="00001599" w:rsidRPr="00AC741C" w:rsidRDefault="00001599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ole</w:t>
            </w:r>
            <w:r w:rsidR="000412ED" w:rsidRPr="00AC741C">
              <w:rPr>
                <w:rFonts w:ascii="Arial" w:hAnsi="Arial" w:cs="Arial"/>
                <w:b/>
                <w:bCs/>
              </w:rPr>
              <w:t>-s</w:t>
            </w:r>
            <w:r w:rsidRPr="00AC741C">
              <w:rPr>
                <w:rFonts w:ascii="Arial" w:hAnsi="Arial" w:cs="Arial"/>
                <w:b/>
                <w:bCs/>
              </w:rPr>
              <w:t>pecific Duties:</w:t>
            </w:r>
          </w:p>
        </w:tc>
        <w:tc>
          <w:tcPr>
            <w:tcW w:w="7091" w:type="dxa"/>
            <w:vAlign w:val="center"/>
          </w:tcPr>
          <w:p w14:paraId="7AA2D3BC" w14:textId="57EC8CC2" w:rsidR="002B5C20" w:rsidRDefault="00001599" w:rsidP="0087405A">
            <w:pPr>
              <w:spacing w:after="0"/>
              <w:rPr>
                <w:rFonts w:ascii="Arial" w:hAnsi="Arial" w:cs="Arial"/>
              </w:rPr>
            </w:pPr>
            <w:r w:rsidRPr="0072757C">
              <w:rPr>
                <w:rFonts w:ascii="Arial" w:hAnsi="Arial" w:cs="Arial"/>
              </w:rPr>
              <w:t xml:space="preserve">The </w:t>
            </w:r>
            <w:r w:rsidR="0072757C" w:rsidRPr="0072757C">
              <w:rPr>
                <w:rFonts w:ascii="Arial" w:hAnsi="Arial" w:cs="Arial"/>
              </w:rPr>
              <w:t>Senior Carer’s/Nurse’s</w:t>
            </w:r>
            <w:r w:rsidRPr="0072757C">
              <w:rPr>
                <w:rFonts w:ascii="Arial" w:hAnsi="Arial" w:cs="Arial"/>
              </w:rPr>
              <w:t xml:space="preserve"> responsibilities</w:t>
            </w:r>
            <w:r w:rsidRPr="00421CE2">
              <w:rPr>
                <w:rFonts w:ascii="Arial" w:hAnsi="Arial" w:cs="Arial"/>
              </w:rPr>
              <w:t xml:space="preserve"> include but are not limited to the following:</w:t>
            </w:r>
          </w:p>
          <w:p w14:paraId="14AA5ABB" w14:textId="77777777" w:rsidR="0087405A" w:rsidRDefault="0087405A" w:rsidP="0087405A">
            <w:pPr>
              <w:spacing w:after="0"/>
              <w:rPr>
                <w:rFonts w:ascii="Arial" w:hAnsi="Arial" w:cs="Arial"/>
              </w:rPr>
            </w:pPr>
          </w:p>
          <w:p w14:paraId="715A3B09" w14:textId="7F668DD7" w:rsidR="00612BB8" w:rsidRPr="00075A07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075A07">
              <w:rPr>
                <w:rFonts w:ascii="Arial" w:hAnsi="Arial" w:cs="Arial"/>
              </w:rPr>
              <w:t xml:space="preserve">Ensure </w:t>
            </w:r>
            <w:r w:rsidR="00075A07" w:rsidRPr="00075A07">
              <w:rPr>
                <w:rFonts w:ascii="Arial" w:hAnsi="Arial" w:cs="Arial"/>
              </w:rPr>
              <w:t xml:space="preserve">that </w:t>
            </w:r>
            <w:r w:rsidR="005661CA" w:rsidRPr="00075A07">
              <w:rPr>
                <w:rFonts w:ascii="Arial" w:hAnsi="Arial" w:cs="Arial"/>
              </w:rPr>
              <w:t>service users</w:t>
            </w:r>
            <w:r w:rsidRPr="00075A07">
              <w:rPr>
                <w:rFonts w:ascii="Arial" w:hAnsi="Arial" w:cs="Arial"/>
              </w:rPr>
              <w:t xml:space="preserve"> are at the heart of care delivery and their wishes and preferences </w:t>
            </w:r>
            <w:r w:rsidR="00075A07" w:rsidRPr="00075A07">
              <w:rPr>
                <w:rFonts w:ascii="Arial" w:hAnsi="Arial" w:cs="Arial"/>
              </w:rPr>
              <w:t xml:space="preserve">are taken into consideration to </w:t>
            </w:r>
            <w:r w:rsidRPr="00075A07">
              <w:rPr>
                <w:rFonts w:ascii="Arial" w:hAnsi="Arial" w:cs="Arial"/>
              </w:rPr>
              <w:t>enhance their wellbeing</w:t>
            </w:r>
          </w:p>
          <w:p w14:paraId="2D97CC38" w14:textId="77777777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contribute to the efficient running of the service</w:t>
            </w:r>
          </w:p>
          <w:p w14:paraId="3382553D" w14:textId="6D869833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Support </w:t>
            </w:r>
            <w:r w:rsidR="00A20BF3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to maintain their relationships and connections with the local community </w:t>
            </w:r>
          </w:p>
          <w:p w14:paraId="2A0CD749" w14:textId="2E314916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Ensure </w:t>
            </w:r>
            <w:r w:rsidR="005661CA">
              <w:rPr>
                <w:rFonts w:ascii="Arial" w:hAnsi="Arial" w:cs="Arial"/>
              </w:rPr>
              <w:t>care plans</w:t>
            </w:r>
            <w:r w:rsidRPr="00612BB8">
              <w:rPr>
                <w:rFonts w:ascii="Arial" w:hAnsi="Arial" w:cs="Arial"/>
              </w:rPr>
              <w:t xml:space="preserve"> and other information about how to support </w:t>
            </w:r>
            <w:r w:rsidR="00DC6688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are followed</w:t>
            </w:r>
          </w:p>
          <w:p w14:paraId="49ABC1FE" w14:textId="67B4409F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Be responsible for informing the Senior Carer/Nurse of any changes in the needs of </w:t>
            </w:r>
            <w:r w:rsidR="00DC6688">
              <w:rPr>
                <w:rFonts w:ascii="Arial" w:hAnsi="Arial" w:cs="Arial"/>
              </w:rPr>
              <w:t>service users</w:t>
            </w:r>
          </w:p>
          <w:p w14:paraId="26C6681A" w14:textId="0473178E" w:rsidR="0087405A" w:rsidRPr="0087405A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responsible for promoting and safeguarding the welfare of those individuals they support</w:t>
            </w:r>
          </w:p>
        </w:tc>
      </w:tr>
    </w:tbl>
    <w:p w14:paraId="10073128" w14:textId="525BE23C" w:rsidR="00235866" w:rsidRDefault="00235866" w:rsidP="0087405A">
      <w:pPr>
        <w:spacing w:after="0"/>
      </w:pPr>
    </w:p>
    <w:p w14:paraId="486C712C" w14:textId="5349580B" w:rsidR="0087405A" w:rsidRDefault="0087405A"/>
    <w:p w14:paraId="6C7CB913" w14:textId="77777777" w:rsidR="00235866" w:rsidRDefault="00235866" w:rsidP="0087405A">
      <w:pPr>
        <w:spacing w:after="0"/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777261A" w14:textId="77777777" w:rsidTr="00075A07">
        <w:trPr>
          <w:trHeight w:val="2935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11F6CCD" w14:textId="5B662249" w:rsidR="00001599" w:rsidRPr="00AC741C" w:rsidRDefault="00235866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orking with Others:</w:t>
            </w:r>
          </w:p>
        </w:tc>
        <w:tc>
          <w:tcPr>
            <w:tcW w:w="7091" w:type="dxa"/>
            <w:vAlign w:val="center"/>
          </w:tcPr>
          <w:p w14:paraId="78CF4962" w14:textId="1602AA63" w:rsidR="00612BB8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Develop effective working relationships with other employees within </w:t>
            </w:r>
            <w:r w:rsidR="00DC6688">
              <w:rPr>
                <w:rFonts w:ascii="Arial" w:hAnsi="Arial" w:cs="Arial"/>
              </w:rPr>
              <w:t>the service</w:t>
            </w:r>
          </w:p>
          <w:p w14:paraId="433F2FA3" w14:textId="50A57449" w:rsidR="00612BB8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Work in cooperation with members of the multidisciplinary teams to maximise opportunities for </w:t>
            </w:r>
            <w:r w:rsidR="00DC6688">
              <w:rPr>
                <w:rFonts w:ascii="Arial" w:hAnsi="Arial" w:cs="Arial"/>
              </w:rPr>
              <w:t>service users</w:t>
            </w:r>
          </w:p>
          <w:p w14:paraId="741868BE" w14:textId="384507A8" w:rsidR="00001599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If desired by the </w:t>
            </w:r>
            <w:r w:rsidR="00DC6688">
              <w:rPr>
                <w:rFonts w:ascii="Arial" w:hAnsi="Arial" w:cs="Arial"/>
              </w:rPr>
              <w:t>service user</w:t>
            </w:r>
            <w:r w:rsidRPr="00612BB8">
              <w:rPr>
                <w:rFonts w:ascii="Arial" w:hAnsi="Arial" w:cs="Arial"/>
              </w:rPr>
              <w:t>, maintain and develop relationships with</w:t>
            </w:r>
            <w:r w:rsidR="00B0447E">
              <w:rPr>
                <w:rFonts w:ascii="Arial" w:hAnsi="Arial" w:cs="Arial"/>
              </w:rPr>
              <w:t xml:space="preserve"> their</w:t>
            </w:r>
            <w:r w:rsidRPr="00612BB8">
              <w:rPr>
                <w:rFonts w:ascii="Arial" w:hAnsi="Arial" w:cs="Arial"/>
              </w:rPr>
              <w:t xml:space="preserve"> family, friends and other people important in their life</w:t>
            </w:r>
          </w:p>
        </w:tc>
      </w:tr>
      <w:tr w:rsidR="000412ED" w14:paraId="60391E41" w14:textId="77777777" w:rsidTr="00075A07">
        <w:tblPrEx>
          <w:jc w:val="left"/>
        </w:tblPrEx>
        <w:trPr>
          <w:trHeight w:val="3212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8A99390" w14:textId="0BA7B333" w:rsidR="000412ED" w:rsidRPr="00AC741C" w:rsidRDefault="000412ED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  <w:color w:val="003764"/>
              </w:rPr>
              <w:br w:type="page"/>
            </w:r>
            <w:r w:rsidR="00612BB8" w:rsidRPr="00612BB8">
              <w:rPr>
                <w:rFonts w:ascii="Arial" w:hAnsi="Arial" w:cs="Arial"/>
                <w:b/>
                <w:bCs/>
              </w:rPr>
              <w:t>Leading by Example:</w:t>
            </w:r>
          </w:p>
        </w:tc>
        <w:tc>
          <w:tcPr>
            <w:tcW w:w="7091" w:type="dxa"/>
            <w:vAlign w:val="center"/>
          </w:tcPr>
          <w:p w14:paraId="0B65C9B0" w14:textId="3580B07D" w:rsidR="000412ED" w:rsidRDefault="000412ED" w:rsidP="002D7AFE">
            <w:pPr>
              <w:spacing w:after="0"/>
              <w:rPr>
                <w:rFonts w:ascii="Arial" w:hAnsi="Arial" w:cs="Arial"/>
              </w:rPr>
            </w:pPr>
            <w:r w:rsidRPr="00421CE2">
              <w:rPr>
                <w:rFonts w:ascii="Arial" w:hAnsi="Arial" w:cs="Arial"/>
              </w:rPr>
              <w:t xml:space="preserve">Other duties and responsibilities to be undertaken may include any </w:t>
            </w:r>
            <w:r w:rsidR="00235866">
              <w:rPr>
                <w:rFonts w:ascii="Arial" w:hAnsi="Arial" w:cs="Arial"/>
              </w:rPr>
              <w:t>(</w:t>
            </w:r>
            <w:r w:rsidRPr="00421CE2">
              <w:rPr>
                <w:rFonts w:ascii="Arial" w:hAnsi="Arial" w:cs="Arial"/>
              </w:rPr>
              <w:t>or all</w:t>
            </w:r>
            <w:r w:rsidR="00235866">
              <w:rPr>
                <w:rFonts w:ascii="Arial" w:hAnsi="Arial" w:cs="Arial"/>
              </w:rPr>
              <w:t>)</w:t>
            </w:r>
            <w:r w:rsidRPr="00421CE2">
              <w:rPr>
                <w:rFonts w:ascii="Arial" w:hAnsi="Arial" w:cs="Arial"/>
              </w:rPr>
              <w:t xml:space="preserve"> of the items in the following list:</w:t>
            </w:r>
          </w:p>
          <w:p w14:paraId="4ADF9130" w14:textId="77777777" w:rsidR="00075A07" w:rsidRPr="00421CE2" w:rsidRDefault="00075A07" w:rsidP="002D7AFE">
            <w:pPr>
              <w:spacing w:after="0"/>
              <w:rPr>
                <w:rFonts w:ascii="Arial" w:hAnsi="Arial" w:cs="Arial"/>
              </w:rPr>
            </w:pPr>
          </w:p>
          <w:p w14:paraId="6B785561" w14:textId="77777777" w:rsidR="00612BB8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Seek opportunities for personal and professional growth</w:t>
            </w:r>
          </w:p>
          <w:p w14:paraId="02704BB9" w14:textId="77777777" w:rsidR="00612BB8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a role model for other carers and be an ambassador for the service</w:t>
            </w:r>
          </w:p>
          <w:p w14:paraId="71B8F919" w14:textId="6383394C" w:rsidR="00235866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Be professional, polite and reasonable </w:t>
            </w:r>
            <w:proofErr w:type="gramStart"/>
            <w:r w:rsidRPr="00612BB8">
              <w:rPr>
                <w:rFonts w:ascii="Arial" w:hAnsi="Arial" w:cs="Arial"/>
              </w:rPr>
              <w:t>at all times</w:t>
            </w:r>
            <w:proofErr w:type="gramEnd"/>
          </w:p>
        </w:tc>
      </w:tr>
      <w:tr w:rsidR="000412ED" w14:paraId="5F0198B0" w14:textId="77777777" w:rsidTr="00075A07">
        <w:tblPrEx>
          <w:jc w:val="left"/>
        </w:tblPrEx>
        <w:trPr>
          <w:trHeight w:val="490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0A4A8C4B" w14:textId="6C64868F" w:rsidR="000412ED" w:rsidRPr="00AC741C" w:rsidRDefault="000412ED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 xml:space="preserve">Personal </w:t>
            </w:r>
            <w:r w:rsidR="00235866">
              <w:rPr>
                <w:rFonts w:ascii="Arial" w:hAnsi="Arial" w:cs="Arial"/>
                <w:b/>
                <w:bCs/>
              </w:rPr>
              <w:t>and Professional Development</w:t>
            </w:r>
            <w:r w:rsidR="008241E3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7091" w:type="dxa"/>
            <w:vAlign w:val="center"/>
          </w:tcPr>
          <w:p w14:paraId="33BF35C6" w14:textId="5F87914A" w:rsidR="00612BB8" w:rsidRPr="00612BB8" w:rsidRDefault="00032923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 a k</w:t>
            </w:r>
            <w:r w:rsidR="00612BB8" w:rsidRPr="00612BB8">
              <w:rPr>
                <w:rFonts w:ascii="Arial" w:hAnsi="Arial" w:cs="Arial"/>
              </w:rPr>
              <w:t>nowledge of, and work within, the Fundamental Standards</w:t>
            </w:r>
          </w:p>
          <w:p w14:paraId="497EB2FD" w14:textId="62ED0144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Understand the regulatory framework that governs the service, including the role of </w:t>
            </w:r>
            <w:r w:rsidR="00121DCF">
              <w:rPr>
                <w:rFonts w:ascii="Arial" w:hAnsi="Arial" w:cs="Arial"/>
              </w:rPr>
              <w:t xml:space="preserve">the </w:t>
            </w:r>
            <w:r w:rsidRPr="00612BB8">
              <w:rPr>
                <w:rFonts w:ascii="Arial" w:hAnsi="Arial" w:cs="Arial"/>
              </w:rPr>
              <w:t xml:space="preserve">CQC and </w:t>
            </w:r>
            <w:r w:rsidR="00121DCF">
              <w:rPr>
                <w:rFonts w:ascii="Arial" w:hAnsi="Arial" w:cs="Arial"/>
              </w:rPr>
              <w:t>its</w:t>
            </w:r>
            <w:r w:rsidRPr="00612BB8">
              <w:rPr>
                <w:rFonts w:ascii="Arial" w:hAnsi="Arial" w:cs="Arial"/>
              </w:rPr>
              <w:t xml:space="preserve"> requirements</w:t>
            </w:r>
          </w:p>
          <w:p w14:paraId="1CA56762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Commit to achieving the relevant qualifications commensurate with the role</w:t>
            </w:r>
          </w:p>
          <w:p w14:paraId="107BDB6B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Attend statutory training and any other training as directed by management</w:t>
            </w:r>
          </w:p>
          <w:p w14:paraId="7A9D4FEA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Understand and follow all policies and procedures relevant to the role </w:t>
            </w:r>
          </w:p>
          <w:p w14:paraId="08592588" w14:textId="5DB1DE3F" w:rsidR="00235866" w:rsidRPr="0087405A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open to learning opportunities</w:t>
            </w:r>
          </w:p>
        </w:tc>
      </w:tr>
    </w:tbl>
    <w:p w14:paraId="62940D60" w14:textId="241B9873" w:rsidR="00F04A3C" w:rsidRPr="00F04A3C" w:rsidRDefault="00F04A3C" w:rsidP="0087405A">
      <w:pPr>
        <w:spacing w:after="0"/>
        <w:rPr>
          <w:rFonts w:ascii="Roboto" w:hAnsi="Roboto" w:cs="Arial"/>
          <w:color w:val="003764"/>
        </w:rPr>
      </w:pPr>
    </w:p>
    <w:p w14:paraId="4811F78E" w14:textId="6268FD6C" w:rsidR="00CB3EBC" w:rsidRDefault="00CB3EBC" w:rsidP="0087405A">
      <w:pPr>
        <w:spacing w:after="0" w:line="240" w:lineRule="auto"/>
        <w:rPr>
          <w:rFonts w:ascii="Roboto" w:hAnsi="Roboto" w:cs="Arial"/>
          <w:color w:val="003764"/>
        </w:rPr>
      </w:pPr>
      <w:r>
        <w:rPr>
          <w:rFonts w:ascii="Roboto" w:hAnsi="Roboto" w:cs="Arial"/>
          <w:color w:val="003764"/>
        </w:rPr>
        <w:br w:type="page"/>
      </w:r>
    </w:p>
    <w:p w14:paraId="70CF1044" w14:textId="77777777" w:rsidR="00F04A3C" w:rsidRPr="00F04A3C" w:rsidRDefault="00F04A3C" w:rsidP="0087405A">
      <w:pPr>
        <w:spacing w:after="0" w:line="240" w:lineRule="auto"/>
        <w:rPr>
          <w:rFonts w:ascii="Roboto" w:hAnsi="Roboto" w:cs="Arial"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B5571" w14:paraId="75B34781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0F9F84B8" w14:textId="5A8F66E8" w:rsidR="000B5571" w:rsidRPr="005E44DA" w:rsidRDefault="00F04A3C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bookmarkStart w:id="0" w:name="_Hlk80085849"/>
            <w:r w:rsidRPr="00F04A3C">
              <w:rPr>
                <w:rFonts w:ascii="Roboto" w:hAnsi="Roboto" w:cs="Arial"/>
                <w:color w:val="003764"/>
              </w:rPr>
              <w:br w:type="page"/>
            </w:r>
            <w:r w:rsidR="000B5571"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Person Specification</w:t>
            </w:r>
          </w:p>
        </w:tc>
      </w:tr>
    </w:tbl>
    <w:bookmarkEnd w:id="0"/>
    <w:p w14:paraId="2A01A8F9" w14:textId="37F297F7" w:rsidR="00D44E00" w:rsidRDefault="00CB3EBC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CC7602" w:rsidRPr="00D44E00">
        <w:rPr>
          <w:rFonts w:ascii="Arial" w:hAnsi="Arial" w:cs="Arial"/>
          <w:b/>
          <w:bCs/>
          <w:i/>
          <w:iCs/>
          <w:color w:val="003764"/>
        </w:rPr>
        <w:t>The selections for essential and desirable have been left intentionally blank for you to determine these</w:t>
      </w:r>
      <w:r w:rsidR="00CC7602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</w:p>
    <w:p w14:paraId="20A9984D" w14:textId="77777777" w:rsidR="00B87A1B" w:rsidRPr="00CC7602" w:rsidRDefault="00B87A1B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BB4C91" w14:paraId="1BD8C951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55EC5CD9" w14:textId="4CFC4934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Qualification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67B2D1F0" w14:textId="415373AC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522CCD9C" w14:textId="10DF5A11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BB4C91" w14:paraId="0F2D6207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66AFF4A0" w14:textId="5B705653" w:rsidR="00BB4C91" w:rsidRDefault="008241E3" w:rsidP="0087405A">
            <w:pPr>
              <w:spacing w:after="0"/>
              <w:rPr>
                <w:rFonts w:ascii="Roboto" w:hAnsi="Roboto" w:cs="Arial"/>
                <w:b/>
                <w:bCs/>
                <w:color w:val="003764"/>
              </w:rPr>
            </w:pPr>
            <w:r w:rsidRPr="008241E3">
              <w:rPr>
                <w:rFonts w:ascii="Arial" w:hAnsi="Arial" w:cs="Arial"/>
              </w:rPr>
              <w:t>Good English - written and verbal</w:t>
            </w:r>
          </w:p>
        </w:tc>
        <w:tc>
          <w:tcPr>
            <w:tcW w:w="1417" w:type="dxa"/>
            <w:vAlign w:val="center"/>
          </w:tcPr>
          <w:p w14:paraId="074893EB" w14:textId="77777777" w:rsidR="00BB4C91" w:rsidRPr="00B87A1B" w:rsidRDefault="00BB4C91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065F402B" w14:textId="77777777" w:rsidR="00BB4C91" w:rsidRPr="00B87A1B" w:rsidRDefault="00BB4C91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C4A0A" w14:paraId="24C3B42D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1BA7DBBD" w14:textId="68EAEDDF" w:rsidR="00FC4A0A" w:rsidRPr="008241E3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RQF qualifications in Social Care</w:t>
            </w:r>
          </w:p>
        </w:tc>
        <w:tc>
          <w:tcPr>
            <w:tcW w:w="1417" w:type="dxa"/>
            <w:vAlign w:val="center"/>
          </w:tcPr>
          <w:p w14:paraId="11A5A03A" w14:textId="77777777" w:rsidR="00FC4A0A" w:rsidRPr="00B87A1B" w:rsidRDefault="00FC4A0A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1A009E40" w14:textId="77777777" w:rsidR="00FC4A0A" w:rsidRPr="00B87A1B" w:rsidRDefault="00FC4A0A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241E3" w14:paraId="4C0E2DF3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34D249B3" w14:textId="56FE45E5" w:rsidR="008241E3" w:rsidRPr="00B87A1B" w:rsidRDefault="008241E3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2623624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0CC3BBF4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241E3" w14:paraId="4F36B831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6C99E96F" w14:textId="73CC33EF" w:rsidR="008241E3" w:rsidRPr="00B87A1B" w:rsidRDefault="008241E3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79D38EA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159D50F0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49774F82" w14:textId="3EF4C02F" w:rsidR="00F04A3C" w:rsidRDefault="00F04A3C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EE7766" w14:paraId="7B280B46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44661F9A" w14:textId="514C7E35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1CD74026" w14:textId="77777777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08C4A62F" w14:textId="77777777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EE7766" w14:paraId="56CB656E" w14:textId="77777777" w:rsidTr="00B87A1B">
        <w:trPr>
          <w:cantSplit/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4A457118" w14:textId="27957AF1" w:rsidR="00EE7766" w:rsidRPr="002B5C20" w:rsidRDefault="00612BB8" w:rsidP="00B87A1B">
            <w:pPr>
              <w:spacing w:after="0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Proficient Written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65107883" w14:textId="77777777" w:rsidR="00EE7766" w:rsidRPr="00B87A1B" w:rsidRDefault="00EE7766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43EC2EC7" w14:textId="77777777" w:rsidR="00EE7766" w:rsidRPr="00B87A1B" w:rsidRDefault="00EE7766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73E57" w14:paraId="42806900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3D616488" w14:textId="2D0429F7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Maintain all </w:t>
            </w:r>
            <w:r w:rsidR="00A20BF3">
              <w:rPr>
                <w:rFonts w:ascii="Arial" w:hAnsi="Arial" w:cs="Arial"/>
                <w:color w:val="000000" w:themeColor="text1"/>
              </w:rPr>
              <w:t>care plan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/care records in accordance with </w:t>
            </w:r>
            <w:r w:rsidR="00A20BF3">
              <w:rPr>
                <w:rFonts w:ascii="Arial" w:hAnsi="Arial" w:cs="Arial"/>
                <w:color w:val="000000" w:themeColor="text1"/>
              </w:rPr>
              <w:t>the service’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policy</w:t>
            </w:r>
          </w:p>
        </w:tc>
        <w:tc>
          <w:tcPr>
            <w:tcW w:w="1417" w:type="dxa"/>
            <w:vAlign w:val="center"/>
          </w:tcPr>
          <w:p w14:paraId="5C5A777E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A6FE8F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422F5B9A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7C17446F" w14:textId="4CA101AE" w:rsidR="00773E57" w:rsidRPr="00612BB8" w:rsidRDefault="00612BB8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612BB8">
              <w:rPr>
                <w:rFonts w:ascii="Arial" w:hAnsi="Arial" w:cs="Arial"/>
                <w:b/>
                <w:bCs/>
                <w:color w:val="000000" w:themeColor="text1"/>
              </w:rPr>
              <w:t>Leadership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3A93DF4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2EBA7536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5D28A3A7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75593699" w14:textId="5F3B9DF0" w:rsidR="00FC4A0A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>Ability to induct and orientate new employees to the job role and service</w:t>
            </w:r>
          </w:p>
        </w:tc>
        <w:tc>
          <w:tcPr>
            <w:tcW w:w="1417" w:type="dxa"/>
            <w:vAlign w:val="center"/>
          </w:tcPr>
          <w:p w14:paraId="7A908710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9A57D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75F9A674" w14:textId="77777777" w:rsidTr="00B87A1B">
        <w:trPr>
          <w:trHeight w:val="964"/>
        </w:trPr>
        <w:tc>
          <w:tcPr>
            <w:tcW w:w="6091" w:type="dxa"/>
            <w:vAlign w:val="center"/>
          </w:tcPr>
          <w:p w14:paraId="5B9D3BAC" w14:textId="04D85CD7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Provide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with support/assistance as they accomplish daily tasks, including bathing, eating, dressing, grooming and using the bathroom</w:t>
            </w:r>
          </w:p>
        </w:tc>
        <w:tc>
          <w:tcPr>
            <w:tcW w:w="1417" w:type="dxa"/>
            <w:vAlign w:val="center"/>
          </w:tcPr>
          <w:p w14:paraId="3A0720DB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E845690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1C76EF28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0A9A6F47" w14:textId="08445501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Communicate any problems, concerns or changes to </w:t>
            </w:r>
            <w:r w:rsidR="00A20BF3">
              <w:rPr>
                <w:rFonts w:ascii="Arial" w:hAnsi="Arial" w:cs="Arial"/>
                <w:color w:val="000000" w:themeColor="text1"/>
              </w:rPr>
              <w:t>service users’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family members as needed</w:t>
            </w:r>
          </w:p>
        </w:tc>
        <w:tc>
          <w:tcPr>
            <w:tcW w:w="1417" w:type="dxa"/>
            <w:vAlign w:val="center"/>
          </w:tcPr>
          <w:p w14:paraId="61ABBCB3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4730AED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22F6ED52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67B85EFA" w14:textId="14919C57" w:rsidR="00773E57" w:rsidRPr="00B602CC" w:rsidRDefault="00B602CC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Communication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7209B27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28ECE416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5E56E12D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3AD04BBD" w14:textId="1283CB56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build </w:t>
            </w:r>
            <w:r w:rsidR="00306733">
              <w:rPr>
                <w:rFonts w:ascii="Arial" w:hAnsi="Arial" w:cs="Arial"/>
                <w:color w:val="000000" w:themeColor="text1"/>
              </w:rPr>
              <w:t xml:space="preserve">a 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rapport with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by establishing personal connections and showing</w:t>
            </w:r>
            <w:r w:rsidR="00306733">
              <w:rPr>
                <w:rFonts w:ascii="Arial" w:hAnsi="Arial" w:cs="Arial"/>
                <w:color w:val="000000" w:themeColor="text1"/>
              </w:rPr>
              <w:t xml:space="preserve"> an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interest in their lives</w:t>
            </w:r>
          </w:p>
        </w:tc>
        <w:tc>
          <w:tcPr>
            <w:tcW w:w="1417" w:type="dxa"/>
            <w:vAlign w:val="center"/>
          </w:tcPr>
          <w:p w14:paraId="63F6685A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F0E3010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3C86ED7B" w14:textId="77777777" w:rsidTr="00B87A1B">
        <w:trPr>
          <w:trHeight w:val="709"/>
        </w:trPr>
        <w:tc>
          <w:tcPr>
            <w:tcW w:w="6091" w:type="dxa"/>
            <w:shd w:val="clear" w:color="auto" w:fill="auto"/>
            <w:vAlign w:val="center"/>
          </w:tcPr>
          <w:p w14:paraId="1371FE06" w14:textId="2CCBD537" w:rsidR="001669B1" w:rsidRPr="00B602CC" w:rsidRDefault="00B602CC" w:rsidP="00B87A1B">
            <w:pPr>
              <w:spacing w:after="0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be able to communicate effectively with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72AD7A4" w14:textId="4684162C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shd w:val="clear" w:color="auto" w:fill="auto"/>
            <w:vAlign w:val="center"/>
          </w:tcPr>
          <w:p w14:paraId="619F6F8A" w14:textId="509D8855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5183CF1B" w14:textId="77777777" w:rsidTr="00B87A1B">
        <w:trPr>
          <w:trHeight w:val="964"/>
        </w:trPr>
        <w:tc>
          <w:tcPr>
            <w:tcW w:w="6091" w:type="dxa"/>
            <w:vAlign w:val="center"/>
          </w:tcPr>
          <w:p w14:paraId="0374FE19" w14:textId="4E69FD8E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have the communication skills to inform colleagues, management and professionals about the needs of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</w:p>
        </w:tc>
        <w:tc>
          <w:tcPr>
            <w:tcW w:w="1417" w:type="dxa"/>
            <w:vAlign w:val="center"/>
          </w:tcPr>
          <w:p w14:paraId="3A44C020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A8B6A8E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1E90AE38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48AD3306" w14:textId="7E52ED63" w:rsidR="001669B1" w:rsidRPr="00B602CC" w:rsidRDefault="00B602CC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Problem-</w:t>
            </w:r>
            <w:r w:rsidR="00FF55F5">
              <w:rPr>
                <w:rFonts w:ascii="Arial" w:hAnsi="Arial" w:cs="Arial"/>
                <w:b/>
                <w:bCs/>
                <w:color w:val="000000" w:themeColor="text1"/>
              </w:rPr>
              <w:t>s</w:t>
            </w: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olving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378B3C74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739B0EB8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594C31F4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2F785A1C" w14:textId="3D4D271A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>Carers need to be able to adapt</w:t>
            </w:r>
            <w:r w:rsidR="00BF51E2">
              <w:rPr>
                <w:rFonts w:ascii="Arial" w:hAnsi="Arial" w:cs="Arial"/>
                <w:color w:val="000000" w:themeColor="text1"/>
              </w:rPr>
              <w:t xml:space="preserve"> to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and address situations quickly</w:t>
            </w:r>
          </w:p>
        </w:tc>
        <w:tc>
          <w:tcPr>
            <w:tcW w:w="1417" w:type="dxa"/>
            <w:vAlign w:val="center"/>
          </w:tcPr>
          <w:p w14:paraId="3725ADC1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B8786D3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767170D8" w14:textId="77777777" w:rsidTr="00B87A1B">
        <w:trPr>
          <w:trHeight w:val="1134"/>
        </w:trPr>
        <w:tc>
          <w:tcPr>
            <w:tcW w:w="6091" w:type="dxa"/>
            <w:vAlign w:val="center"/>
          </w:tcPr>
          <w:p w14:paraId="7FDD2505" w14:textId="38DA7C98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>Plan, develop, implement and assess approaches to promote health and wellbeing, whilst recognising and reporting situations where there might be a need for protection</w:t>
            </w:r>
          </w:p>
        </w:tc>
        <w:tc>
          <w:tcPr>
            <w:tcW w:w="1417" w:type="dxa"/>
            <w:vAlign w:val="center"/>
          </w:tcPr>
          <w:p w14:paraId="61E21C56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A660242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769859F0" w14:textId="4DBF481E" w:rsidR="003914F9" w:rsidRDefault="003914F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FC4A0A" w14:paraId="5755463D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0A8F2E59" w14:textId="0748B852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31F1B445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209D8DCA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8593BA0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7D74736A" w14:textId="56A63ED5" w:rsidR="00FC4A0A" w:rsidRPr="00B602CC" w:rsidRDefault="00FC4A0A" w:rsidP="00B87A1B">
            <w:pPr>
              <w:spacing w:after="0"/>
              <w:rPr>
                <w:rFonts w:ascii="Roboto" w:hAnsi="Roboto" w:cs="Arial"/>
                <w:b/>
                <w:bCs/>
                <w:color w:val="003764"/>
              </w:rPr>
            </w:pPr>
            <w:r w:rsidRPr="00B602CC">
              <w:rPr>
                <w:rFonts w:ascii="Arial" w:hAnsi="Arial" w:cs="Arial"/>
                <w:b/>
                <w:bCs/>
              </w:rPr>
              <w:t>Disposition/Personal Attribute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777CA0DE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03344C21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</w:p>
        </w:tc>
      </w:tr>
      <w:tr w:rsidR="00FC4A0A" w14:paraId="69B2CF34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46ADC0BA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2C7797D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098C62B1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180611A0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4E94F3BA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35716D0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7F130725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1370D0C3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3BDEF247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3016EBF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1902973D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0B054D46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2DA7ED42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E45DA0A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78CA7C09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</w:tbl>
    <w:p w14:paraId="3E3E9186" w14:textId="1C59539F" w:rsidR="003914F9" w:rsidRDefault="003914F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FC4A0A" w14:paraId="55A11146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04864F12" w14:textId="6474F9F0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Previous Experience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2F940C81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5DB075B9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A275FD8" w14:textId="77777777" w:rsidTr="00B87A1B">
        <w:trPr>
          <w:trHeight w:val="567"/>
        </w:trPr>
        <w:tc>
          <w:tcPr>
            <w:tcW w:w="6091" w:type="dxa"/>
            <w:vAlign w:val="center"/>
          </w:tcPr>
          <w:p w14:paraId="1F2086D2" w14:textId="370EFDD6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>Previous experience of working in</w:t>
            </w:r>
            <w:r w:rsidR="00B32F59">
              <w:rPr>
                <w:rFonts w:ascii="Arial" w:hAnsi="Arial" w:cs="Arial"/>
              </w:rPr>
              <w:t xml:space="preserve"> a</w:t>
            </w:r>
            <w:r w:rsidRPr="00B602CC">
              <w:rPr>
                <w:rFonts w:ascii="Arial" w:hAnsi="Arial" w:cs="Arial"/>
              </w:rPr>
              <w:t xml:space="preserve"> similar environment</w:t>
            </w:r>
          </w:p>
        </w:tc>
        <w:tc>
          <w:tcPr>
            <w:tcW w:w="1417" w:type="dxa"/>
            <w:vAlign w:val="center"/>
          </w:tcPr>
          <w:p w14:paraId="3DE0D857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5D86854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44E6669" w14:textId="77777777" w:rsidTr="00B87A1B">
        <w:trPr>
          <w:trHeight w:val="567"/>
        </w:trPr>
        <w:tc>
          <w:tcPr>
            <w:tcW w:w="6091" w:type="dxa"/>
            <w:vAlign w:val="center"/>
          </w:tcPr>
          <w:p w14:paraId="08950458" w14:textId="32A51828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>Previous experience of working in</w:t>
            </w:r>
            <w:r w:rsidR="00B32F59">
              <w:rPr>
                <w:rFonts w:ascii="Arial" w:hAnsi="Arial" w:cs="Arial"/>
              </w:rPr>
              <w:t xml:space="preserve"> a</w:t>
            </w:r>
            <w:r w:rsidRPr="00B602CC">
              <w:rPr>
                <w:rFonts w:ascii="Arial" w:hAnsi="Arial" w:cs="Arial"/>
              </w:rPr>
              <w:t xml:space="preserve"> similar role</w:t>
            </w:r>
          </w:p>
        </w:tc>
        <w:tc>
          <w:tcPr>
            <w:tcW w:w="1417" w:type="dxa"/>
            <w:vAlign w:val="center"/>
          </w:tcPr>
          <w:p w14:paraId="57D44A6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0637589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7EB9BC9D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64BB9780" w14:textId="5B0B36AA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 xml:space="preserve">Experience of working with </w:t>
            </w:r>
            <w:r w:rsidR="00A20BF3">
              <w:rPr>
                <w:rFonts w:ascii="Arial" w:hAnsi="Arial" w:cs="Arial"/>
              </w:rPr>
              <w:t>service users</w:t>
            </w:r>
            <w:proofErr w:type="gramStart"/>
            <w:r w:rsidRPr="00B602CC">
              <w:rPr>
                <w:rFonts w:ascii="Arial" w:hAnsi="Arial" w:cs="Arial"/>
              </w:rPr>
              <w:t>, in particular, those</w:t>
            </w:r>
            <w:proofErr w:type="gramEnd"/>
            <w:r w:rsidRPr="00B602CC">
              <w:rPr>
                <w:rFonts w:ascii="Arial" w:hAnsi="Arial" w:cs="Arial"/>
              </w:rPr>
              <w:t xml:space="preserve"> that may have additional support needs</w:t>
            </w:r>
          </w:p>
        </w:tc>
        <w:tc>
          <w:tcPr>
            <w:tcW w:w="1417" w:type="dxa"/>
            <w:vAlign w:val="center"/>
          </w:tcPr>
          <w:p w14:paraId="0BAFFF24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9DBC24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36E8958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642CEEF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C099737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6FB0481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0FA37EB6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13BCBBD4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A7E6372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6DB9E56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5FA34B69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0E40C631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5FFF082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6BA9999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0EF8A098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1C33E1B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A32813A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E946BCF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7732DAEB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335AA20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CCC95B1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F97A21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1E6639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50565F9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B26045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C81FD7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2AA1A196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4E86DCF6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6D7AC0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AF02AAA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29E9AC5E" w14:textId="43A8BB8C" w:rsidR="00FC4A0A" w:rsidRDefault="00FC4A0A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DB40DD" w14:paraId="15D6E89B" w14:textId="77777777" w:rsidTr="00545007">
        <w:tc>
          <w:tcPr>
            <w:tcW w:w="6091" w:type="dxa"/>
            <w:shd w:val="clear" w:color="auto" w:fill="1F3864" w:themeFill="accent1" w:themeFillShade="80"/>
            <w:vAlign w:val="bottom"/>
          </w:tcPr>
          <w:p w14:paraId="2C279C87" w14:textId="1420C6BE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 xml:space="preserve">Specific Requirement for </w:t>
            </w:r>
            <w:r>
              <w:rPr>
                <w:rFonts w:ascii="Roboto" w:hAnsi="Roboto" w:cs="Arial"/>
                <w:b/>
                <w:bCs/>
                <w:color w:val="FFFFFF" w:themeColor="background1"/>
              </w:rPr>
              <w:t>Immunisations/Vaccinations</w:t>
            </w:r>
          </w:p>
        </w:tc>
        <w:tc>
          <w:tcPr>
            <w:tcW w:w="1417" w:type="dxa"/>
            <w:shd w:val="clear" w:color="auto" w:fill="1F3864" w:themeFill="accent1" w:themeFillShade="80"/>
            <w:vAlign w:val="bottom"/>
          </w:tcPr>
          <w:p w14:paraId="06ACC36F" w14:textId="77777777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bottom"/>
          </w:tcPr>
          <w:p w14:paraId="2CD22B61" w14:textId="77777777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DB40DD" w14:paraId="5597E370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0A636E8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3954FC1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02216121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6DFF1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3EFD1F3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FA3AEE4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792ADC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3618E0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1756D866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9B8792C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50D8F10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751CB722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6EA4550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15F2DF6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B72FB3A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4E3C1E28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69AA961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504D3BEF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E012D85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42ED6275" w14:textId="6B57AD26" w:rsidR="00235866" w:rsidRDefault="00235866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7EC51F88" w14:textId="25448EB4" w:rsidR="00B87A1B" w:rsidRDefault="00B87A1B">
      <w:pPr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color w:val="00376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53C1D" w14:paraId="03F6645C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7BA855F4" w14:textId="5BA61472" w:rsidR="00F53C1D" w:rsidRPr="005E44DA" w:rsidRDefault="00BD0F53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Values-based Personal Qualities</w:t>
            </w:r>
          </w:p>
        </w:tc>
      </w:tr>
    </w:tbl>
    <w:p w14:paraId="5A252AE3" w14:textId="5EEB250F" w:rsidR="00BD0F53" w:rsidRDefault="00BD0F53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EF6018" w:rsidRPr="00EF6018" w14:paraId="7898E986" w14:textId="77777777" w:rsidTr="00B87A1B">
        <w:trPr>
          <w:trHeight w:val="397"/>
        </w:trPr>
        <w:tc>
          <w:tcPr>
            <w:tcW w:w="2122" w:type="dxa"/>
            <w:shd w:val="clear" w:color="auto" w:fill="1F3864" w:themeFill="accent1" w:themeFillShade="80"/>
            <w:vAlign w:val="center"/>
          </w:tcPr>
          <w:p w14:paraId="3CCB48CD" w14:textId="214CE15C" w:rsidR="00F10CD2" w:rsidRPr="002D51E1" w:rsidRDefault="00F10CD2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Area</w:t>
            </w:r>
          </w:p>
        </w:tc>
        <w:tc>
          <w:tcPr>
            <w:tcW w:w="6888" w:type="dxa"/>
            <w:shd w:val="clear" w:color="auto" w:fill="1F3864" w:themeFill="accent1" w:themeFillShade="80"/>
            <w:vAlign w:val="center"/>
          </w:tcPr>
          <w:p w14:paraId="5DB4B537" w14:textId="11ABB81C" w:rsidR="00F10CD2" w:rsidRPr="002D51E1" w:rsidRDefault="00F10CD2" w:rsidP="00B87A1B">
            <w:pPr>
              <w:spacing w:after="0"/>
              <w:ind w:hanging="111"/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Specific Requirement</w:t>
            </w:r>
          </w:p>
        </w:tc>
      </w:tr>
      <w:tr w:rsidR="00EF6018" w:rsidRPr="00EF6018" w14:paraId="072044CB" w14:textId="77777777" w:rsidTr="005E44DA">
        <w:trPr>
          <w:trHeight w:val="1739"/>
        </w:trPr>
        <w:tc>
          <w:tcPr>
            <w:tcW w:w="2122" w:type="dxa"/>
            <w:shd w:val="clear" w:color="auto" w:fill="9BECFF"/>
            <w:vAlign w:val="center"/>
          </w:tcPr>
          <w:p w14:paraId="1D43C520" w14:textId="130389EC" w:rsidR="00F10CD2" w:rsidRPr="00BB49FC" w:rsidRDefault="005D027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Working Together</w:t>
            </w:r>
          </w:p>
        </w:tc>
        <w:tc>
          <w:tcPr>
            <w:tcW w:w="6888" w:type="dxa"/>
            <w:vAlign w:val="center"/>
          </w:tcPr>
          <w:p w14:paraId="0A43F14D" w14:textId="564FD6BD" w:rsidR="00EF6018" w:rsidRPr="00B87A1B" w:rsidRDefault="00384CE8" w:rsidP="0087405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 xml:space="preserve">Involve </w:t>
            </w:r>
            <w:r w:rsidR="00B32F59">
              <w:rPr>
                <w:rFonts w:ascii="Arial" w:hAnsi="Arial" w:cs="Arial"/>
              </w:rPr>
              <w:t>s</w:t>
            </w:r>
            <w:r w:rsidRPr="00B87A1B">
              <w:rPr>
                <w:rFonts w:ascii="Arial" w:hAnsi="Arial" w:cs="Arial"/>
              </w:rPr>
              <w:t xml:space="preserve">ervice </w:t>
            </w:r>
            <w:r w:rsidR="00B32F59">
              <w:rPr>
                <w:rFonts w:ascii="Arial" w:hAnsi="Arial" w:cs="Arial"/>
              </w:rPr>
              <w:t>u</w:t>
            </w:r>
            <w:r w:rsidRPr="00B87A1B">
              <w:rPr>
                <w:rFonts w:ascii="Arial" w:hAnsi="Arial" w:cs="Arial"/>
              </w:rPr>
              <w:t>sers, famil</w:t>
            </w:r>
            <w:r w:rsidR="00B32F59">
              <w:rPr>
                <w:rFonts w:ascii="Arial" w:hAnsi="Arial" w:cs="Arial"/>
              </w:rPr>
              <w:t>ies</w:t>
            </w:r>
            <w:r w:rsidRPr="00B87A1B">
              <w:rPr>
                <w:rFonts w:ascii="Arial" w:hAnsi="Arial" w:cs="Arial"/>
              </w:rPr>
              <w:t xml:space="preserve">, external agencies </w:t>
            </w:r>
            <w:r w:rsidR="00B32F59">
              <w:rPr>
                <w:rFonts w:ascii="Arial" w:hAnsi="Arial" w:cs="Arial"/>
              </w:rPr>
              <w:t>and</w:t>
            </w:r>
            <w:r w:rsidRPr="00B87A1B">
              <w:rPr>
                <w:rFonts w:ascii="Arial" w:hAnsi="Arial" w:cs="Arial"/>
              </w:rPr>
              <w:t xml:space="preserve"> colleagues</w:t>
            </w:r>
          </w:p>
          <w:p w14:paraId="4BEE1173" w14:textId="3E2771C2" w:rsidR="00F10CD2" w:rsidRPr="00B87A1B" w:rsidRDefault="00384CE8" w:rsidP="0087405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Speak up when things go wrong</w:t>
            </w:r>
          </w:p>
        </w:tc>
      </w:tr>
      <w:tr w:rsidR="00EF6018" w:rsidRPr="00EF6018" w14:paraId="5DB90EB7" w14:textId="77777777" w:rsidTr="005E44DA">
        <w:trPr>
          <w:trHeight w:val="170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7BFBD551" w14:textId="7AE4B50B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Respect and Dignity</w:t>
            </w:r>
          </w:p>
        </w:tc>
        <w:tc>
          <w:tcPr>
            <w:tcW w:w="6888" w:type="dxa"/>
            <w:vAlign w:val="center"/>
          </w:tcPr>
          <w:p w14:paraId="06232241" w14:textId="77777777" w:rsidR="00EF6018" w:rsidRPr="00B87A1B" w:rsidRDefault="004C3AA1" w:rsidP="0087405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 person-centred care and can demonstrate treating people as individuals and respecting choices</w:t>
            </w:r>
          </w:p>
          <w:p w14:paraId="07337FC3" w14:textId="043BD33B" w:rsidR="00F10CD2" w:rsidRPr="00B87A1B" w:rsidRDefault="004C3AA1" w:rsidP="0087405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Promoting independence and encouraging appropriate risk taking</w:t>
            </w:r>
          </w:p>
        </w:tc>
      </w:tr>
      <w:tr w:rsidR="00EF6018" w:rsidRPr="00EF6018" w14:paraId="10224E90" w14:textId="77777777" w:rsidTr="005E44DA">
        <w:trPr>
          <w:trHeight w:val="1688"/>
        </w:trPr>
        <w:tc>
          <w:tcPr>
            <w:tcW w:w="2122" w:type="dxa"/>
            <w:shd w:val="clear" w:color="auto" w:fill="FDC7E7"/>
            <w:vAlign w:val="center"/>
          </w:tcPr>
          <w:p w14:paraId="1F766922" w14:textId="264254CA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Everybody Counts</w:t>
            </w:r>
          </w:p>
        </w:tc>
        <w:tc>
          <w:tcPr>
            <w:tcW w:w="6888" w:type="dxa"/>
            <w:vAlign w:val="center"/>
          </w:tcPr>
          <w:p w14:paraId="5452A7C9" w14:textId="77777777" w:rsidR="00EF6018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Ensuring no one is discriminated against or excluded</w:t>
            </w:r>
          </w:p>
          <w:p w14:paraId="2F8C8F7C" w14:textId="77777777" w:rsidR="00EF6018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 human rights and impact on care delivery</w:t>
            </w:r>
          </w:p>
          <w:p w14:paraId="1CAC1159" w14:textId="739829E8" w:rsidR="00F10CD2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Facilitating people to ‘speak up’ about concerns and acting upon them</w:t>
            </w:r>
          </w:p>
        </w:tc>
      </w:tr>
      <w:tr w:rsidR="00EF6018" w:rsidRPr="00EF6018" w14:paraId="57C655EB" w14:textId="77777777" w:rsidTr="00B87A1B">
        <w:trPr>
          <w:trHeight w:val="2220"/>
        </w:trPr>
        <w:tc>
          <w:tcPr>
            <w:tcW w:w="2122" w:type="dxa"/>
            <w:shd w:val="clear" w:color="auto" w:fill="DEF375"/>
            <w:vAlign w:val="center"/>
          </w:tcPr>
          <w:p w14:paraId="0F2CABE1" w14:textId="2E484566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mitment to Quality of Care</w:t>
            </w:r>
          </w:p>
        </w:tc>
        <w:tc>
          <w:tcPr>
            <w:tcW w:w="6888" w:type="dxa"/>
            <w:vAlign w:val="center"/>
          </w:tcPr>
          <w:p w14:paraId="073090FE" w14:textId="77777777" w:rsidR="00EF6018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Striving for quality in everything we do recognising and understanding what quality in care means for people using the services</w:t>
            </w:r>
          </w:p>
          <w:p w14:paraId="6E2D9428" w14:textId="77777777" w:rsidR="00EF6018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Being accepting about criticism and focusing on improvement</w:t>
            </w:r>
          </w:p>
          <w:p w14:paraId="3FCA87BE" w14:textId="6DD70D7E" w:rsidR="00F10CD2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Being open to new opportunities for learning and identifying the limits of skills and knowledge</w:t>
            </w:r>
          </w:p>
        </w:tc>
      </w:tr>
      <w:tr w:rsidR="00EF6018" w:rsidRPr="00EF6018" w14:paraId="61EF837F" w14:textId="77777777" w:rsidTr="005E44DA">
        <w:trPr>
          <w:trHeight w:val="1967"/>
        </w:trPr>
        <w:tc>
          <w:tcPr>
            <w:tcW w:w="2122" w:type="dxa"/>
            <w:shd w:val="clear" w:color="auto" w:fill="9BECFF"/>
            <w:vAlign w:val="center"/>
          </w:tcPr>
          <w:p w14:paraId="6EDB06AA" w14:textId="544075A8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passion</w:t>
            </w:r>
          </w:p>
        </w:tc>
        <w:tc>
          <w:tcPr>
            <w:tcW w:w="6888" w:type="dxa"/>
            <w:vAlign w:val="center"/>
          </w:tcPr>
          <w:p w14:paraId="49F06BB6" w14:textId="77777777" w:rsidR="00EF6018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Treating people with kindness</w:t>
            </w:r>
          </w:p>
          <w:p w14:paraId="7792AADD" w14:textId="77777777" w:rsidR="00EF6018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the importance of empathy in all areas of employment</w:t>
            </w:r>
          </w:p>
          <w:p w14:paraId="639B8FFB" w14:textId="5588AE47" w:rsidR="00F10CD2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the values of others and always providing a caring service</w:t>
            </w:r>
          </w:p>
        </w:tc>
      </w:tr>
      <w:tr w:rsidR="00EF6018" w:rsidRPr="00EF6018" w14:paraId="56FB82A8" w14:textId="77777777" w:rsidTr="0052049F">
        <w:trPr>
          <w:trHeight w:val="1967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3C948DE2" w14:textId="59E1CB38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Improving Lives</w:t>
            </w:r>
          </w:p>
        </w:tc>
        <w:tc>
          <w:tcPr>
            <w:tcW w:w="6888" w:type="dxa"/>
            <w:vAlign w:val="center"/>
          </w:tcPr>
          <w:p w14:paraId="2B181662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Focus on how things could be done better and sharing ideas</w:t>
            </w:r>
          </w:p>
          <w:p w14:paraId="1F9E2358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of wellbeing and what is important to people using the service</w:t>
            </w:r>
          </w:p>
          <w:p w14:paraId="7E10A342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Improving outcomes for people</w:t>
            </w:r>
          </w:p>
          <w:p w14:paraId="2A13DC69" w14:textId="44835996" w:rsidR="00F10CD2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Ensuring appropriate services are provided for people using the services</w:t>
            </w:r>
          </w:p>
        </w:tc>
      </w:tr>
    </w:tbl>
    <w:p w14:paraId="7DF9A9D4" w14:textId="13FB2298" w:rsidR="00BD0F53" w:rsidRDefault="00BD0F53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246ACBEE" w14:textId="75B1724C" w:rsidR="00CB3EBC" w:rsidRDefault="00CB3EBC" w:rsidP="0087405A">
      <w:pPr>
        <w:spacing w:after="0" w:line="240" w:lineRule="auto"/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color w:val="003764"/>
        </w:rPr>
        <w:br w:type="page"/>
      </w:r>
    </w:p>
    <w:p w14:paraId="1F109BA2" w14:textId="0BDF9F5B" w:rsidR="009E0849" w:rsidRDefault="009E084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E0849" w14:paraId="0C4ECA6F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024AD80B" w14:textId="57AEFEA3" w:rsidR="009E0849" w:rsidRPr="009E0849" w:rsidRDefault="009E0849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F04A3C">
              <w:rPr>
                <w:rFonts w:ascii="Roboto" w:hAnsi="Roboto" w:cs="Arial"/>
                <w:color w:val="003764"/>
              </w:rPr>
              <w:br w:type="page"/>
            </w:r>
            <w:r w:rsidRPr="009E0849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Company Values</w:t>
            </w:r>
          </w:p>
        </w:tc>
      </w:tr>
    </w:tbl>
    <w:p w14:paraId="277C0403" w14:textId="42DEDC8A" w:rsidR="009E0849" w:rsidRDefault="009E0849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1E946056" w14:textId="46DC3582" w:rsidR="00DB40DD" w:rsidRDefault="00CB3EBC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>Th</w:t>
      </w:r>
      <w:r w:rsidR="00DB40DD">
        <w:rPr>
          <w:rFonts w:ascii="Arial" w:hAnsi="Arial" w:cs="Arial"/>
          <w:b/>
          <w:bCs/>
          <w:i/>
          <w:iCs/>
          <w:color w:val="003764"/>
        </w:rPr>
        <w:t>is section has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been left blank intentionally for you to</w:t>
      </w:r>
      <w:r w:rsidR="00DB40DD">
        <w:rPr>
          <w:rFonts w:ascii="Arial" w:hAnsi="Arial" w:cs="Arial"/>
          <w:b/>
          <w:bCs/>
          <w:i/>
          <w:iCs/>
          <w:color w:val="003764"/>
        </w:rPr>
        <w:t xml:space="preserve"> insert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</w:t>
      </w:r>
      <w:r w:rsidR="00A74ABD">
        <w:rPr>
          <w:rFonts w:ascii="Arial" w:hAnsi="Arial" w:cs="Arial"/>
          <w:b/>
          <w:bCs/>
          <w:i/>
          <w:iCs/>
          <w:color w:val="003764"/>
        </w:rPr>
        <w:t>your company values</w:t>
      </w:r>
      <w:r w:rsidR="00DB40DD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</w:p>
    <w:p w14:paraId="7ABF7910" w14:textId="77777777" w:rsidR="00DB40DD" w:rsidRDefault="00DB40DD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715C91A7" w14:textId="77777777" w:rsidR="00DB40DD" w:rsidRPr="008241E3" w:rsidRDefault="00DB40DD" w:rsidP="0087405A">
      <w:pPr>
        <w:spacing w:after="0"/>
        <w:rPr>
          <w:rFonts w:ascii="Arial" w:hAnsi="Arial" w:cs="Arial"/>
          <w:b/>
          <w:bCs/>
          <w:color w:val="003764"/>
        </w:rPr>
      </w:pPr>
    </w:p>
    <w:sectPr w:rsidR="00DB40DD" w:rsidRPr="008241E3" w:rsidSect="00526DB6">
      <w:headerReference w:type="even" r:id="rId11"/>
      <w:headerReference w:type="default" r:id="rId12"/>
      <w:footerReference w:type="even" r:id="rId13"/>
      <w:footerReference w:type="default" r:id="rId14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250B0" w14:textId="77777777" w:rsidR="00BB74C8" w:rsidRDefault="00BB74C8" w:rsidP="001444A3">
      <w:r>
        <w:separator/>
      </w:r>
    </w:p>
  </w:endnote>
  <w:endnote w:type="continuationSeparator" w:id="0">
    <w:p w14:paraId="35E2CFC3" w14:textId="77777777" w:rsidR="00BB74C8" w:rsidRDefault="00BB74C8" w:rsidP="001444A3">
      <w:r>
        <w:continuationSeparator/>
      </w:r>
    </w:p>
  </w:endnote>
  <w:endnote w:type="continuationNotice" w:id="1">
    <w:p w14:paraId="6C3F27A8" w14:textId="77777777" w:rsidR="00BB74C8" w:rsidRDefault="00BB74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35F761" w14:textId="77777777" w:rsidR="00812CD1" w:rsidRDefault="00812CD1" w:rsidP="00E300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AA0B4C">
        <w:pPr>
          <w:pStyle w:val="Footer"/>
          <w:framePr w:w="491" w:h="402" w:hRule="exact" w:wrap="none" w:vAnchor="text" w:hAnchor="page" w:x="5704" w:y="418"/>
          <w:jc w:val="center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begin"/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instrText xml:space="preserve"> PAGE </w:instrTex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separate"/>
        </w:r>
        <w:r w:rsidR="006507F8"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t>1</w: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end"/>
        </w:r>
      </w:p>
    </w:sdtContent>
  </w:sdt>
  <w:p w14:paraId="4307E2A3" w14:textId="25A9B903" w:rsidR="001444A3" w:rsidRPr="009A70AB" w:rsidRDefault="00762D25" w:rsidP="00812CD1">
    <w:pPr>
      <w:pStyle w:val="Foot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0560" behindDoc="1" locked="0" layoutInCell="1" allowOverlap="1" wp14:anchorId="57861D12" wp14:editId="4D35EE34">
              <wp:simplePos x="0" y="0"/>
              <wp:positionH relativeFrom="column">
                <wp:posOffset>2658745</wp:posOffset>
              </wp:positionH>
              <wp:positionV relativeFrom="paragraph">
                <wp:posOffset>174244</wp:posOffset>
              </wp:positionV>
              <wp:extent cx="412750" cy="391160"/>
              <wp:effectExtent l="0" t="0" r="25400" b="2794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2750" cy="391160"/>
                      </a:xfrm>
                      <a:prstGeom prst="ellipse">
                        <a:avLst/>
                      </a:prstGeom>
                      <a:solidFill>
                        <a:srgbClr val="D2D24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39132AD" w14:textId="5FA0C249" w:rsidR="00620DD0" w:rsidRDefault="00620DD0" w:rsidP="00620DD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7861D12" id="Oval 21" o:spid="_x0000_s1028" style="position:absolute;margin-left:209.35pt;margin-top:13.7pt;width:32.5pt;height:30.8pt;z-index:-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" fillcolor="#d2d246" strokecolor="white [3212]" strokeweight="1pt">
              <v:stroke joinstyle="miter"/>
              <v:textbox>
                <w:txbxContent>
                  <w:p w14:paraId="139132AD" w14:textId="5FA0C249" w:rsidR="00620DD0" w:rsidRDefault="00620DD0" w:rsidP="00620DD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oval>
          </w:pict>
        </mc:Fallback>
      </mc:AlternateContent>
    </w: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65920" behindDoc="1" locked="0" layoutInCell="1" allowOverlap="1" wp14:anchorId="64171110" wp14:editId="3FA78387">
              <wp:simplePos x="0" y="0"/>
              <wp:positionH relativeFrom="column">
                <wp:posOffset>5437632</wp:posOffset>
              </wp:positionH>
              <wp:positionV relativeFrom="paragraph">
                <wp:posOffset>227330</wp:posOffset>
              </wp:positionV>
              <wp:extent cx="755650" cy="274955"/>
              <wp:effectExtent l="0" t="0" r="6350" b="0"/>
              <wp:wrapNone/>
              <wp:docPr id="16" name="Group 16">
                <a:hlinkClick xmlns:a="http://schemas.openxmlformats.org/drawingml/2006/main" r:id="rId1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" cy="274955"/>
                        <a:chOff x="0" y="0"/>
                        <a:chExt cx="1613277" cy="480695"/>
                      </a:xfrm>
                    </wpg:grpSpPr>
                    <wps:wsp>
                      <wps:cNvPr id="12" name="AutoShape 14"/>
                      <wps:cNvSpPr>
                        <a:spLocks/>
                      </wps:cNvSpPr>
                      <wps:spPr bwMode="auto">
                        <a:xfrm>
                          <a:off x="0" y="18107"/>
                          <a:ext cx="628650" cy="431800"/>
                        </a:xfrm>
                        <a:custGeom>
                          <a:avLst/>
                          <a:gdLst>
                            <a:gd name="T0" fmla="+- 0 8679 8679"/>
                            <a:gd name="T1" fmla="*/ T0 w 990"/>
                            <a:gd name="T2" fmla="+- 0 848 436"/>
                            <a:gd name="T3" fmla="*/ 848 h 680"/>
                            <a:gd name="T4" fmla="+- 0 9616 8679"/>
                            <a:gd name="T5" fmla="*/ T4 w 990"/>
                            <a:gd name="T6" fmla="+- 0 1062 436"/>
                            <a:gd name="T7" fmla="*/ 1062 h 680"/>
                            <a:gd name="T8" fmla="+- 0 9014 8679"/>
                            <a:gd name="T9" fmla="*/ T8 w 990"/>
                            <a:gd name="T10" fmla="+- 0 902 436"/>
                            <a:gd name="T11" fmla="*/ 902 h 680"/>
                            <a:gd name="T12" fmla="+- 0 8839 8679"/>
                            <a:gd name="T13" fmla="*/ T12 w 990"/>
                            <a:gd name="T14" fmla="+- 0 866 436"/>
                            <a:gd name="T15" fmla="*/ 866 h 680"/>
                            <a:gd name="T16" fmla="+- 0 8780 8679"/>
                            <a:gd name="T17" fmla="*/ T16 w 990"/>
                            <a:gd name="T18" fmla="+- 0 792 436"/>
                            <a:gd name="T19" fmla="*/ 792 h 680"/>
                            <a:gd name="T20" fmla="+- 0 8773 8679"/>
                            <a:gd name="T21" fmla="*/ T20 w 990"/>
                            <a:gd name="T22" fmla="+- 0 686 436"/>
                            <a:gd name="T23" fmla="*/ 686 h 680"/>
                            <a:gd name="T24" fmla="+- 0 8819 8679"/>
                            <a:gd name="T25" fmla="*/ T24 w 990"/>
                            <a:gd name="T26" fmla="+- 0 594 436"/>
                            <a:gd name="T27" fmla="*/ 594 h 680"/>
                            <a:gd name="T28" fmla="+- 0 9661 8679"/>
                            <a:gd name="T29" fmla="*/ T28 w 990"/>
                            <a:gd name="T30" fmla="+- 0 560 436"/>
                            <a:gd name="T31" fmla="*/ 560 h 680"/>
                            <a:gd name="T32" fmla="+- 0 8952 8679"/>
                            <a:gd name="T33" fmla="*/ T32 w 990"/>
                            <a:gd name="T34" fmla="+- 0 562 436"/>
                            <a:gd name="T35" fmla="*/ 562 h 680"/>
                            <a:gd name="T36" fmla="+- 0 9034 8679"/>
                            <a:gd name="T37" fmla="*/ T36 w 990"/>
                            <a:gd name="T38" fmla="+- 0 608 436"/>
                            <a:gd name="T39" fmla="*/ 608 h 680"/>
                            <a:gd name="T40" fmla="+- 0 9063 8679"/>
                            <a:gd name="T41" fmla="*/ T40 w 990"/>
                            <a:gd name="T42" fmla="+- 0 706 436"/>
                            <a:gd name="T43" fmla="*/ 706 h 680"/>
                            <a:gd name="T44" fmla="+- 0 9039 8679"/>
                            <a:gd name="T45" fmla="*/ T44 w 990"/>
                            <a:gd name="T46" fmla="+- 0 816 436"/>
                            <a:gd name="T47" fmla="*/ 816 h 680"/>
                            <a:gd name="T48" fmla="+- 0 9062 8679"/>
                            <a:gd name="T49" fmla="*/ T48 w 990"/>
                            <a:gd name="T50" fmla="+- 0 866 436"/>
                            <a:gd name="T51" fmla="*/ 866 h 680"/>
                            <a:gd name="T52" fmla="+- 0 9091 8679"/>
                            <a:gd name="T53" fmla="*/ T52 w 990"/>
                            <a:gd name="T54" fmla="+- 0 886 436"/>
                            <a:gd name="T55" fmla="*/ 886 h 680"/>
                            <a:gd name="T56" fmla="+- 0 9223 8679"/>
                            <a:gd name="T57" fmla="*/ T56 w 990"/>
                            <a:gd name="T58" fmla="+- 0 880 436"/>
                            <a:gd name="T59" fmla="*/ 880 h 680"/>
                            <a:gd name="T60" fmla="+- 0 9122 8679"/>
                            <a:gd name="T61" fmla="*/ T60 w 990"/>
                            <a:gd name="T62" fmla="+- 0 840 436"/>
                            <a:gd name="T63" fmla="*/ 840 h 680"/>
                            <a:gd name="T64" fmla="+- 0 9086 8679"/>
                            <a:gd name="T65" fmla="*/ T64 w 990"/>
                            <a:gd name="T66" fmla="+- 0 742 436"/>
                            <a:gd name="T67" fmla="*/ 742 h 680"/>
                            <a:gd name="T68" fmla="+- 0 9102 8679"/>
                            <a:gd name="T69" fmla="*/ T68 w 990"/>
                            <a:gd name="T70" fmla="+- 0 640 436"/>
                            <a:gd name="T71" fmla="*/ 640 h 680"/>
                            <a:gd name="T72" fmla="+- 0 9170 8679"/>
                            <a:gd name="T73" fmla="*/ T72 w 990"/>
                            <a:gd name="T74" fmla="+- 0 572 436"/>
                            <a:gd name="T75" fmla="*/ 572 h 680"/>
                            <a:gd name="T76" fmla="+- 0 8927 8679"/>
                            <a:gd name="T77" fmla="*/ T76 w 990"/>
                            <a:gd name="T78" fmla="+- 0 880 436"/>
                            <a:gd name="T79" fmla="*/ 880 h 680"/>
                            <a:gd name="T80" fmla="+- 0 9310 8679"/>
                            <a:gd name="T81" fmla="*/ T80 w 990"/>
                            <a:gd name="T82" fmla="+- 0 802 436"/>
                            <a:gd name="T83" fmla="*/ 802 h 680"/>
                            <a:gd name="T84" fmla="+- 0 9313 8679"/>
                            <a:gd name="T85" fmla="*/ T84 w 990"/>
                            <a:gd name="T86" fmla="+- 0 840 436"/>
                            <a:gd name="T87" fmla="*/ 840 h 680"/>
                            <a:gd name="T88" fmla="+- 0 9291 8679"/>
                            <a:gd name="T89" fmla="*/ T88 w 990"/>
                            <a:gd name="T90" fmla="+- 0 864 436"/>
                            <a:gd name="T91" fmla="*/ 864 h 680"/>
                            <a:gd name="T92" fmla="+- 0 9389 8679"/>
                            <a:gd name="T93" fmla="*/ T92 w 990"/>
                            <a:gd name="T94" fmla="+- 0 876 436"/>
                            <a:gd name="T95" fmla="*/ 876 h 680"/>
                            <a:gd name="T96" fmla="+- 0 9339 8679"/>
                            <a:gd name="T97" fmla="*/ T96 w 990"/>
                            <a:gd name="T98" fmla="+- 0 852 436"/>
                            <a:gd name="T99" fmla="*/ 852 h 680"/>
                            <a:gd name="T100" fmla="+- 0 9339 8679"/>
                            <a:gd name="T101" fmla="*/ T100 w 990"/>
                            <a:gd name="T102" fmla="+- 0 800 436"/>
                            <a:gd name="T103" fmla="*/ 800 h 680"/>
                            <a:gd name="T104" fmla="+- 0 9413 8679"/>
                            <a:gd name="T105" fmla="*/ T104 w 990"/>
                            <a:gd name="T106" fmla="+- 0 640 436"/>
                            <a:gd name="T107" fmla="*/ 640 h 680"/>
                            <a:gd name="T108" fmla="+- 0 9448 8679"/>
                            <a:gd name="T109" fmla="*/ T108 w 990"/>
                            <a:gd name="T110" fmla="+- 0 684 436"/>
                            <a:gd name="T111" fmla="*/ 684 h 680"/>
                            <a:gd name="T112" fmla="+- 0 9541 8679"/>
                            <a:gd name="T113" fmla="*/ T112 w 990"/>
                            <a:gd name="T114" fmla="+- 0 740 436"/>
                            <a:gd name="T115" fmla="*/ 740 h 680"/>
                            <a:gd name="T116" fmla="+- 0 9542 8679"/>
                            <a:gd name="T117" fmla="*/ T116 w 990"/>
                            <a:gd name="T118" fmla="+- 0 826 436"/>
                            <a:gd name="T119" fmla="*/ 826 h 680"/>
                            <a:gd name="T120" fmla="+- 0 9489 8679"/>
                            <a:gd name="T121" fmla="*/ T120 w 990"/>
                            <a:gd name="T122" fmla="+- 0 872 436"/>
                            <a:gd name="T123" fmla="*/ 872 h 680"/>
                            <a:gd name="T124" fmla="+- 0 9521 8679"/>
                            <a:gd name="T125" fmla="*/ T124 w 990"/>
                            <a:gd name="T126" fmla="+- 0 638 436"/>
                            <a:gd name="T127" fmla="*/ 638 h 680"/>
                            <a:gd name="T128" fmla="+- 0 9464 8679"/>
                            <a:gd name="T129" fmla="*/ T128 w 990"/>
                            <a:gd name="T130" fmla="+- 0 618 436"/>
                            <a:gd name="T131" fmla="*/ 618 h 680"/>
                            <a:gd name="T132" fmla="+- 0 8843 8679"/>
                            <a:gd name="T133" fmla="*/ T132 w 990"/>
                            <a:gd name="T134" fmla="+- 0 664 436"/>
                            <a:gd name="T135" fmla="*/ 664 h 680"/>
                            <a:gd name="T136" fmla="+- 0 8838 8679"/>
                            <a:gd name="T137" fmla="*/ T136 w 990"/>
                            <a:gd name="T138" fmla="+- 0 742 436"/>
                            <a:gd name="T139" fmla="*/ 742 h 680"/>
                            <a:gd name="T140" fmla="+- 0 8888 8679"/>
                            <a:gd name="T141" fmla="*/ T140 w 990"/>
                            <a:gd name="T142" fmla="+- 0 826 436"/>
                            <a:gd name="T143" fmla="*/ 826 h 680"/>
                            <a:gd name="T144" fmla="+- 0 8991 8679"/>
                            <a:gd name="T145" fmla="*/ T144 w 990"/>
                            <a:gd name="T146" fmla="+- 0 774 436"/>
                            <a:gd name="T147" fmla="*/ 774 h 680"/>
                            <a:gd name="T148" fmla="+- 0 8996 8679"/>
                            <a:gd name="T149" fmla="*/ T148 w 990"/>
                            <a:gd name="T150" fmla="+- 0 696 436"/>
                            <a:gd name="T151" fmla="*/ 696 h 680"/>
                            <a:gd name="T152" fmla="+- 0 8966 8679"/>
                            <a:gd name="T153" fmla="*/ T152 w 990"/>
                            <a:gd name="T154" fmla="+- 0 624 436"/>
                            <a:gd name="T155" fmla="*/ 624 h 680"/>
                            <a:gd name="T156" fmla="+- 0 9189 8679"/>
                            <a:gd name="T157" fmla="*/ T156 w 990"/>
                            <a:gd name="T158" fmla="+- 0 626 436"/>
                            <a:gd name="T159" fmla="*/ 626 h 680"/>
                            <a:gd name="T160" fmla="+- 0 9153 8679"/>
                            <a:gd name="T161" fmla="*/ T160 w 990"/>
                            <a:gd name="T162" fmla="+- 0 708 436"/>
                            <a:gd name="T163" fmla="*/ 708 h 680"/>
                            <a:gd name="T164" fmla="+- 0 9168 8679"/>
                            <a:gd name="T165" fmla="*/ T164 w 990"/>
                            <a:gd name="T166" fmla="+- 0 792 436"/>
                            <a:gd name="T167" fmla="*/ 792 h 680"/>
                            <a:gd name="T168" fmla="+- 0 9253 8679"/>
                            <a:gd name="T169" fmla="*/ T168 w 990"/>
                            <a:gd name="T170" fmla="+- 0 824 436"/>
                            <a:gd name="T171" fmla="*/ 824 h 680"/>
                            <a:gd name="T172" fmla="+- 0 9339 8679"/>
                            <a:gd name="T173" fmla="*/ T172 w 990"/>
                            <a:gd name="T174" fmla="+- 0 800 436"/>
                            <a:gd name="T175" fmla="*/ 800 h 680"/>
                            <a:gd name="T176" fmla="+- 0 9459 8679"/>
                            <a:gd name="T177" fmla="*/ T176 w 990"/>
                            <a:gd name="T178" fmla="+- 0 764 436"/>
                            <a:gd name="T179" fmla="*/ 764 h 680"/>
                            <a:gd name="T180" fmla="+- 0 9372 8679"/>
                            <a:gd name="T181" fmla="*/ T180 w 990"/>
                            <a:gd name="T182" fmla="+- 0 724 436"/>
                            <a:gd name="T183" fmla="*/ 724 h 680"/>
                            <a:gd name="T184" fmla="+- 0 9301 8679"/>
                            <a:gd name="T185" fmla="*/ T184 w 990"/>
                            <a:gd name="T186" fmla="+- 0 640 436"/>
                            <a:gd name="T187" fmla="*/ 640 h 680"/>
                            <a:gd name="T188" fmla="+- 0 9473 8679"/>
                            <a:gd name="T189" fmla="*/ T188 w 990"/>
                            <a:gd name="T190" fmla="+- 0 798 436"/>
                            <a:gd name="T191" fmla="*/ 798 h 680"/>
                            <a:gd name="T192" fmla="+- 0 9441 8679"/>
                            <a:gd name="T193" fmla="*/ T192 w 990"/>
                            <a:gd name="T194" fmla="+- 0 822 436"/>
                            <a:gd name="T195" fmla="*/ 822 h 680"/>
                            <a:gd name="T196" fmla="+- 0 9439 8679"/>
                            <a:gd name="T197" fmla="*/ T196 w 990"/>
                            <a:gd name="T198" fmla="+- 0 562 436"/>
                            <a:gd name="T199" fmla="*/ 562 h 680"/>
                            <a:gd name="T200" fmla="+- 0 9303 8679"/>
                            <a:gd name="T201" fmla="*/ T200 w 990"/>
                            <a:gd name="T202" fmla="+- 0 582 436"/>
                            <a:gd name="T203" fmla="*/ 582 h 680"/>
                            <a:gd name="T204" fmla="+- 0 9312 8679"/>
                            <a:gd name="T205" fmla="*/ T204 w 990"/>
                            <a:gd name="T206" fmla="+- 0 622 436"/>
                            <a:gd name="T207" fmla="*/ 622 h 680"/>
                            <a:gd name="T208" fmla="+- 0 9340 8679"/>
                            <a:gd name="T209" fmla="*/ T208 w 990"/>
                            <a:gd name="T210" fmla="+- 0 628 436"/>
                            <a:gd name="T211" fmla="*/ 628 h 680"/>
                            <a:gd name="T212" fmla="+- 0 9404 8679"/>
                            <a:gd name="T213" fmla="*/ T212 w 990"/>
                            <a:gd name="T214" fmla="+- 0 568 436"/>
                            <a:gd name="T215" fmla="*/ 568 h 680"/>
                            <a:gd name="T216" fmla="+- 0 9486 8679"/>
                            <a:gd name="T217" fmla="*/ T216 w 990"/>
                            <a:gd name="T218" fmla="+- 0 564 436"/>
                            <a:gd name="T219" fmla="*/ 564 h 680"/>
                            <a:gd name="T220" fmla="+- 0 9531 8679"/>
                            <a:gd name="T221" fmla="*/ T220 w 990"/>
                            <a:gd name="T222" fmla="+- 0 584 436"/>
                            <a:gd name="T223" fmla="*/ 584 h 680"/>
                            <a:gd name="T224" fmla="+- 0 9534 8679"/>
                            <a:gd name="T225" fmla="*/ T224 w 990"/>
                            <a:gd name="T226" fmla="+- 0 632 436"/>
                            <a:gd name="T227" fmla="*/ 632 h 680"/>
                            <a:gd name="T228" fmla="+- 0 9661 8679"/>
                            <a:gd name="T229" fmla="*/ T228 w 990"/>
                            <a:gd name="T230" fmla="+- 0 560 436"/>
                            <a:gd name="T231" fmla="*/ 560 h 6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990" h="680">
                              <a:moveTo>
                                <a:pt x="831" y="0"/>
                              </a:moveTo>
                              <a:lnTo>
                                <a:pt x="158" y="0"/>
                              </a:lnTo>
                              <a:lnTo>
                                <a:pt x="96" y="12"/>
                              </a:lnTo>
                              <a:lnTo>
                                <a:pt x="46" y="46"/>
                              </a:lnTo>
                              <a:lnTo>
                                <a:pt x="12" y="96"/>
                              </a:lnTo>
                              <a:lnTo>
                                <a:pt x="0" y="158"/>
                              </a:lnTo>
                              <a:lnTo>
                                <a:pt x="0" y="412"/>
                              </a:lnTo>
                              <a:lnTo>
                                <a:pt x="12" y="474"/>
                              </a:lnTo>
                              <a:lnTo>
                                <a:pt x="46" y="524"/>
                              </a:lnTo>
                              <a:lnTo>
                                <a:pt x="96" y="558"/>
                              </a:lnTo>
                              <a:lnTo>
                                <a:pt x="158" y="570"/>
                              </a:lnTo>
                              <a:lnTo>
                                <a:pt x="830" y="570"/>
                              </a:lnTo>
                              <a:lnTo>
                                <a:pt x="892" y="588"/>
                              </a:lnTo>
                              <a:lnTo>
                                <a:pt x="937" y="626"/>
                              </a:lnTo>
                              <a:lnTo>
                                <a:pt x="967" y="664"/>
                              </a:lnTo>
                              <a:lnTo>
                                <a:pt x="984" y="680"/>
                              </a:lnTo>
                              <a:lnTo>
                                <a:pt x="989" y="656"/>
                              </a:lnTo>
                              <a:lnTo>
                                <a:pt x="989" y="478"/>
                              </a:lnTo>
                              <a:lnTo>
                                <a:pt x="355" y="478"/>
                              </a:lnTo>
                              <a:lnTo>
                                <a:pt x="345" y="472"/>
                              </a:lnTo>
                              <a:lnTo>
                                <a:pt x="335" y="466"/>
                              </a:lnTo>
                              <a:lnTo>
                                <a:pt x="315" y="450"/>
                              </a:lnTo>
                              <a:lnTo>
                                <a:pt x="308" y="444"/>
                              </a:lnTo>
                              <a:lnTo>
                                <a:pt x="218" y="444"/>
                              </a:lnTo>
                              <a:lnTo>
                                <a:pt x="201" y="442"/>
                              </a:lnTo>
                              <a:lnTo>
                                <a:pt x="186" y="438"/>
                              </a:lnTo>
                              <a:lnTo>
                                <a:pt x="172" y="434"/>
                              </a:lnTo>
                              <a:lnTo>
                                <a:pt x="160" y="430"/>
                              </a:lnTo>
                              <a:lnTo>
                                <a:pt x="148" y="422"/>
                              </a:lnTo>
                              <a:lnTo>
                                <a:pt x="137" y="414"/>
                              </a:lnTo>
                              <a:lnTo>
                                <a:pt x="128" y="406"/>
                              </a:lnTo>
                              <a:lnTo>
                                <a:pt x="119" y="396"/>
                              </a:lnTo>
                              <a:lnTo>
                                <a:pt x="112" y="384"/>
                              </a:lnTo>
                              <a:lnTo>
                                <a:pt x="106" y="370"/>
                              </a:lnTo>
                              <a:lnTo>
                                <a:pt x="101" y="356"/>
                              </a:lnTo>
                              <a:lnTo>
                                <a:pt x="97" y="342"/>
                              </a:lnTo>
                              <a:lnTo>
                                <a:pt x="94" y="324"/>
                              </a:lnTo>
                              <a:lnTo>
                                <a:pt x="92" y="306"/>
                              </a:lnTo>
                              <a:lnTo>
                                <a:pt x="92" y="290"/>
                              </a:lnTo>
                              <a:lnTo>
                                <a:pt x="92" y="280"/>
                              </a:lnTo>
                              <a:lnTo>
                                <a:pt x="92" y="268"/>
                              </a:lnTo>
                              <a:lnTo>
                                <a:pt x="94" y="250"/>
                              </a:lnTo>
                              <a:lnTo>
                                <a:pt x="97" y="234"/>
                              </a:lnTo>
                              <a:lnTo>
                                <a:pt x="101" y="218"/>
                              </a:lnTo>
                              <a:lnTo>
                                <a:pt x="107" y="204"/>
                              </a:lnTo>
                              <a:lnTo>
                                <a:pt x="113" y="190"/>
                              </a:lnTo>
                              <a:lnTo>
                                <a:pt x="121" y="178"/>
                              </a:lnTo>
                              <a:lnTo>
                                <a:pt x="130" y="168"/>
                              </a:lnTo>
                              <a:lnTo>
                                <a:pt x="140" y="158"/>
                              </a:lnTo>
                              <a:lnTo>
                                <a:pt x="151" y="148"/>
                              </a:lnTo>
                              <a:lnTo>
                                <a:pt x="163" y="142"/>
                              </a:lnTo>
                              <a:lnTo>
                                <a:pt x="176" y="136"/>
                              </a:lnTo>
                              <a:lnTo>
                                <a:pt x="191" y="130"/>
                              </a:lnTo>
                              <a:lnTo>
                                <a:pt x="206" y="126"/>
                              </a:lnTo>
                              <a:lnTo>
                                <a:pt x="223" y="124"/>
                              </a:lnTo>
                              <a:lnTo>
                                <a:pt x="982" y="124"/>
                              </a:lnTo>
                              <a:lnTo>
                                <a:pt x="977" y="96"/>
                              </a:lnTo>
                              <a:lnTo>
                                <a:pt x="943" y="46"/>
                              </a:lnTo>
                              <a:lnTo>
                                <a:pt x="893" y="12"/>
                              </a:lnTo>
                              <a:lnTo>
                                <a:pt x="831" y="0"/>
                              </a:lnTo>
                              <a:close/>
                              <a:moveTo>
                                <a:pt x="549" y="124"/>
                              </a:moveTo>
                              <a:lnTo>
                                <a:pt x="258" y="124"/>
                              </a:lnTo>
                              <a:lnTo>
                                <a:pt x="273" y="126"/>
                              </a:lnTo>
                              <a:lnTo>
                                <a:pt x="288" y="130"/>
                              </a:lnTo>
                              <a:lnTo>
                                <a:pt x="302" y="134"/>
                              </a:lnTo>
                              <a:lnTo>
                                <a:pt x="315" y="138"/>
                              </a:lnTo>
                              <a:lnTo>
                                <a:pt x="327" y="146"/>
                              </a:lnTo>
                              <a:lnTo>
                                <a:pt x="337" y="152"/>
                              </a:lnTo>
                              <a:lnTo>
                                <a:pt x="347" y="162"/>
                              </a:lnTo>
                              <a:lnTo>
                                <a:pt x="355" y="172"/>
                              </a:lnTo>
                              <a:lnTo>
                                <a:pt x="363" y="184"/>
                              </a:lnTo>
                              <a:lnTo>
                                <a:pt x="369" y="196"/>
                              </a:lnTo>
                              <a:lnTo>
                                <a:pt x="375" y="210"/>
                              </a:lnTo>
                              <a:lnTo>
                                <a:pt x="379" y="226"/>
                              </a:lnTo>
                              <a:lnTo>
                                <a:pt x="382" y="242"/>
                              </a:lnTo>
                              <a:lnTo>
                                <a:pt x="383" y="260"/>
                              </a:lnTo>
                              <a:lnTo>
                                <a:pt x="384" y="270"/>
                              </a:lnTo>
                              <a:lnTo>
                                <a:pt x="384" y="296"/>
                              </a:lnTo>
                              <a:lnTo>
                                <a:pt x="383" y="306"/>
                              </a:lnTo>
                              <a:lnTo>
                                <a:pt x="379" y="330"/>
                              </a:lnTo>
                              <a:lnTo>
                                <a:pt x="377" y="342"/>
                              </a:lnTo>
                              <a:lnTo>
                                <a:pt x="370" y="362"/>
                              </a:lnTo>
                              <a:lnTo>
                                <a:pt x="365" y="372"/>
                              </a:lnTo>
                              <a:lnTo>
                                <a:pt x="360" y="380"/>
                              </a:lnTo>
                              <a:lnTo>
                                <a:pt x="355" y="390"/>
                              </a:lnTo>
                              <a:lnTo>
                                <a:pt x="349" y="398"/>
                              </a:lnTo>
                              <a:lnTo>
                                <a:pt x="343" y="404"/>
                              </a:lnTo>
                              <a:lnTo>
                                <a:pt x="353" y="412"/>
                              </a:lnTo>
                              <a:lnTo>
                                <a:pt x="362" y="418"/>
                              </a:lnTo>
                              <a:lnTo>
                                <a:pt x="377" y="428"/>
                              </a:lnTo>
                              <a:lnTo>
                                <a:pt x="383" y="430"/>
                              </a:lnTo>
                              <a:lnTo>
                                <a:pt x="394" y="436"/>
                              </a:lnTo>
                              <a:lnTo>
                                <a:pt x="398" y="436"/>
                              </a:lnTo>
                              <a:lnTo>
                                <a:pt x="404" y="440"/>
                              </a:lnTo>
                              <a:lnTo>
                                <a:pt x="406" y="440"/>
                              </a:lnTo>
                              <a:lnTo>
                                <a:pt x="410" y="444"/>
                              </a:lnTo>
                              <a:lnTo>
                                <a:pt x="411" y="446"/>
                              </a:lnTo>
                              <a:lnTo>
                                <a:pt x="412" y="450"/>
                              </a:lnTo>
                              <a:lnTo>
                                <a:pt x="405" y="458"/>
                              </a:lnTo>
                              <a:lnTo>
                                <a:pt x="387" y="468"/>
                              </a:lnTo>
                              <a:lnTo>
                                <a:pt x="368" y="476"/>
                              </a:lnTo>
                              <a:lnTo>
                                <a:pt x="355" y="478"/>
                              </a:lnTo>
                              <a:lnTo>
                                <a:pt x="989" y="478"/>
                              </a:lnTo>
                              <a:lnTo>
                                <a:pt x="989" y="444"/>
                              </a:lnTo>
                              <a:lnTo>
                                <a:pt x="544" y="444"/>
                              </a:lnTo>
                              <a:lnTo>
                                <a:pt x="514" y="440"/>
                              </a:lnTo>
                              <a:lnTo>
                                <a:pt x="500" y="438"/>
                              </a:lnTo>
                              <a:lnTo>
                                <a:pt x="487" y="434"/>
                              </a:lnTo>
                              <a:lnTo>
                                <a:pt x="474" y="428"/>
                              </a:lnTo>
                              <a:lnTo>
                                <a:pt x="463" y="422"/>
                              </a:lnTo>
                              <a:lnTo>
                                <a:pt x="453" y="414"/>
                              </a:lnTo>
                              <a:lnTo>
                                <a:pt x="443" y="404"/>
                              </a:lnTo>
                              <a:lnTo>
                                <a:pt x="435" y="394"/>
                              </a:lnTo>
                              <a:lnTo>
                                <a:pt x="428" y="382"/>
                              </a:lnTo>
                              <a:lnTo>
                                <a:pt x="421" y="370"/>
                              </a:lnTo>
                              <a:lnTo>
                                <a:pt x="416" y="356"/>
                              </a:lnTo>
                              <a:lnTo>
                                <a:pt x="412" y="340"/>
                              </a:lnTo>
                              <a:lnTo>
                                <a:pt x="409" y="324"/>
                              </a:lnTo>
                              <a:lnTo>
                                <a:pt x="407" y="306"/>
                              </a:lnTo>
                              <a:lnTo>
                                <a:pt x="406" y="290"/>
                              </a:lnTo>
                              <a:lnTo>
                                <a:pt x="407" y="280"/>
                              </a:lnTo>
                              <a:lnTo>
                                <a:pt x="407" y="268"/>
                              </a:lnTo>
                              <a:lnTo>
                                <a:pt x="409" y="250"/>
                              </a:lnTo>
                              <a:lnTo>
                                <a:pt x="412" y="234"/>
                              </a:lnTo>
                              <a:lnTo>
                                <a:pt x="417" y="218"/>
                              </a:lnTo>
                              <a:lnTo>
                                <a:pt x="423" y="204"/>
                              </a:lnTo>
                              <a:lnTo>
                                <a:pt x="429" y="190"/>
                              </a:lnTo>
                              <a:lnTo>
                                <a:pt x="437" y="178"/>
                              </a:lnTo>
                              <a:lnTo>
                                <a:pt x="446" y="166"/>
                              </a:lnTo>
                              <a:lnTo>
                                <a:pt x="456" y="158"/>
                              </a:lnTo>
                              <a:lnTo>
                                <a:pt x="467" y="148"/>
                              </a:lnTo>
                              <a:lnTo>
                                <a:pt x="479" y="142"/>
                              </a:lnTo>
                              <a:lnTo>
                                <a:pt x="491" y="136"/>
                              </a:lnTo>
                              <a:lnTo>
                                <a:pt x="505" y="130"/>
                              </a:lnTo>
                              <a:lnTo>
                                <a:pt x="549" y="124"/>
                              </a:lnTo>
                              <a:close/>
                              <a:moveTo>
                                <a:pt x="296" y="432"/>
                              </a:moveTo>
                              <a:lnTo>
                                <a:pt x="289" y="434"/>
                              </a:lnTo>
                              <a:lnTo>
                                <a:pt x="280" y="438"/>
                              </a:lnTo>
                              <a:lnTo>
                                <a:pt x="259" y="442"/>
                              </a:lnTo>
                              <a:lnTo>
                                <a:pt x="248" y="444"/>
                              </a:lnTo>
                              <a:lnTo>
                                <a:pt x="308" y="444"/>
                              </a:lnTo>
                              <a:lnTo>
                                <a:pt x="305" y="442"/>
                              </a:lnTo>
                              <a:lnTo>
                                <a:pt x="296" y="432"/>
                              </a:lnTo>
                              <a:close/>
                              <a:moveTo>
                                <a:pt x="660" y="364"/>
                              </a:moveTo>
                              <a:lnTo>
                                <a:pt x="628" y="364"/>
                              </a:lnTo>
                              <a:lnTo>
                                <a:pt x="629" y="366"/>
                              </a:lnTo>
                              <a:lnTo>
                                <a:pt x="631" y="366"/>
                              </a:lnTo>
                              <a:lnTo>
                                <a:pt x="632" y="368"/>
                              </a:lnTo>
                              <a:lnTo>
                                <a:pt x="633" y="372"/>
                              </a:lnTo>
                              <a:lnTo>
                                <a:pt x="634" y="374"/>
                              </a:lnTo>
                              <a:lnTo>
                                <a:pt x="634" y="382"/>
                              </a:lnTo>
                              <a:lnTo>
                                <a:pt x="634" y="398"/>
                              </a:lnTo>
                              <a:lnTo>
                                <a:pt x="634" y="402"/>
                              </a:lnTo>
                              <a:lnTo>
                                <a:pt x="634" y="404"/>
                              </a:lnTo>
                              <a:lnTo>
                                <a:pt x="634" y="406"/>
                              </a:lnTo>
                              <a:lnTo>
                                <a:pt x="633" y="410"/>
                              </a:lnTo>
                              <a:lnTo>
                                <a:pt x="632" y="412"/>
                              </a:lnTo>
                              <a:lnTo>
                                <a:pt x="630" y="416"/>
                              </a:lnTo>
                              <a:lnTo>
                                <a:pt x="629" y="416"/>
                              </a:lnTo>
                              <a:lnTo>
                                <a:pt x="626" y="420"/>
                              </a:lnTo>
                              <a:lnTo>
                                <a:pt x="612" y="428"/>
                              </a:lnTo>
                              <a:lnTo>
                                <a:pt x="606" y="432"/>
                              </a:lnTo>
                              <a:lnTo>
                                <a:pt x="592" y="436"/>
                              </a:lnTo>
                              <a:lnTo>
                                <a:pt x="583" y="438"/>
                              </a:lnTo>
                              <a:lnTo>
                                <a:pt x="565" y="442"/>
                              </a:lnTo>
                              <a:lnTo>
                                <a:pt x="555" y="444"/>
                              </a:lnTo>
                              <a:lnTo>
                                <a:pt x="729" y="444"/>
                              </a:lnTo>
                              <a:lnTo>
                                <a:pt x="710" y="440"/>
                              </a:lnTo>
                              <a:lnTo>
                                <a:pt x="701" y="438"/>
                              </a:lnTo>
                              <a:lnTo>
                                <a:pt x="686" y="434"/>
                              </a:lnTo>
                              <a:lnTo>
                                <a:pt x="680" y="432"/>
                              </a:lnTo>
                              <a:lnTo>
                                <a:pt x="670" y="426"/>
                              </a:lnTo>
                              <a:lnTo>
                                <a:pt x="666" y="424"/>
                              </a:lnTo>
                              <a:lnTo>
                                <a:pt x="661" y="420"/>
                              </a:lnTo>
                              <a:lnTo>
                                <a:pt x="660" y="416"/>
                              </a:lnTo>
                              <a:lnTo>
                                <a:pt x="657" y="406"/>
                              </a:lnTo>
                              <a:lnTo>
                                <a:pt x="656" y="400"/>
                              </a:lnTo>
                              <a:lnTo>
                                <a:pt x="656" y="382"/>
                              </a:lnTo>
                              <a:lnTo>
                                <a:pt x="657" y="380"/>
                              </a:lnTo>
                              <a:lnTo>
                                <a:pt x="657" y="372"/>
                              </a:lnTo>
                              <a:lnTo>
                                <a:pt x="658" y="368"/>
                              </a:lnTo>
                              <a:lnTo>
                                <a:pt x="660" y="364"/>
                              </a:lnTo>
                              <a:close/>
                              <a:moveTo>
                                <a:pt x="785" y="182"/>
                              </a:moveTo>
                              <a:lnTo>
                                <a:pt x="762" y="182"/>
                              </a:lnTo>
                              <a:lnTo>
                                <a:pt x="751" y="186"/>
                              </a:lnTo>
                              <a:lnTo>
                                <a:pt x="747" y="188"/>
                              </a:lnTo>
                              <a:lnTo>
                                <a:pt x="740" y="194"/>
                              </a:lnTo>
                              <a:lnTo>
                                <a:pt x="737" y="196"/>
                              </a:lnTo>
                              <a:lnTo>
                                <a:pt x="734" y="204"/>
                              </a:lnTo>
                              <a:lnTo>
                                <a:pt x="733" y="208"/>
                              </a:lnTo>
                              <a:lnTo>
                                <a:pt x="733" y="218"/>
                              </a:lnTo>
                              <a:lnTo>
                                <a:pt x="735" y="224"/>
                              </a:lnTo>
                              <a:lnTo>
                                <a:pt x="743" y="234"/>
                              </a:lnTo>
                              <a:lnTo>
                                <a:pt x="749" y="238"/>
                              </a:lnTo>
                              <a:lnTo>
                                <a:pt x="762" y="244"/>
                              </a:lnTo>
                              <a:lnTo>
                                <a:pt x="769" y="248"/>
                              </a:lnTo>
                              <a:lnTo>
                                <a:pt x="786" y="252"/>
                              </a:lnTo>
                              <a:lnTo>
                                <a:pt x="811" y="264"/>
                              </a:lnTo>
                              <a:lnTo>
                                <a:pt x="837" y="276"/>
                              </a:lnTo>
                              <a:lnTo>
                                <a:pt x="844" y="282"/>
                              </a:lnTo>
                              <a:lnTo>
                                <a:pt x="851" y="290"/>
                              </a:lnTo>
                              <a:lnTo>
                                <a:pt x="857" y="296"/>
                              </a:lnTo>
                              <a:lnTo>
                                <a:pt x="862" y="304"/>
                              </a:lnTo>
                              <a:lnTo>
                                <a:pt x="871" y="322"/>
                              </a:lnTo>
                              <a:lnTo>
                                <a:pt x="872" y="332"/>
                              </a:lnTo>
                              <a:lnTo>
                                <a:pt x="872" y="350"/>
                              </a:lnTo>
                              <a:lnTo>
                                <a:pt x="872" y="358"/>
                              </a:lnTo>
                              <a:lnTo>
                                <a:pt x="870" y="370"/>
                              </a:lnTo>
                              <a:lnTo>
                                <a:pt x="867" y="380"/>
                              </a:lnTo>
                              <a:lnTo>
                                <a:pt x="863" y="390"/>
                              </a:lnTo>
                              <a:lnTo>
                                <a:pt x="859" y="398"/>
                              </a:lnTo>
                              <a:lnTo>
                                <a:pt x="853" y="406"/>
                              </a:lnTo>
                              <a:lnTo>
                                <a:pt x="846" y="414"/>
                              </a:lnTo>
                              <a:lnTo>
                                <a:pt x="838" y="420"/>
                              </a:lnTo>
                              <a:lnTo>
                                <a:pt x="829" y="426"/>
                              </a:lnTo>
                              <a:lnTo>
                                <a:pt x="820" y="430"/>
                              </a:lnTo>
                              <a:lnTo>
                                <a:pt x="810" y="436"/>
                              </a:lnTo>
                              <a:lnTo>
                                <a:pt x="799" y="438"/>
                              </a:lnTo>
                              <a:lnTo>
                                <a:pt x="787" y="442"/>
                              </a:lnTo>
                              <a:lnTo>
                                <a:pt x="775" y="444"/>
                              </a:lnTo>
                              <a:lnTo>
                                <a:pt x="989" y="444"/>
                              </a:lnTo>
                              <a:lnTo>
                                <a:pt x="989" y="204"/>
                              </a:lnTo>
                              <a:lnTo>
                                <a:pt x="845" y="204"/>
                              </a:lnTo>
                              <a:lnTo>
                                <a:pt x="842" y="202"/>
                              </a:lnTo>
                              <a:lnTo>
                                <a:pt x="834" y="198"/>
                              </a:lnTo>
                              <a:lnTo>
                                <a:pt x="829" y="196"/>
                              </a:lnTo>
                              <a:lnTo>
                                <a:pt x="823" y="192"/>
                              </a:lnTo>
                              <a:lnTo>
                                <a:pt x="817" y="190"/>
                              </a:lnTo>
                              <a:lnTo>
                                <a:pt x="810" y="188"/>
                              </a:lnTo>
                              <a:lnTo>
                                <a:pt x="794" y="184"/>
                              </a:lnTo>
                              <a:lnTo>
                                <a:pt x="785" y="182"/>
                              </a:lnTo>
                              <a:close/>
                              <a:moveTo>
                                <a:pt x="254" y="176"/>
                              </a:moveTo>
                              <a:lnTo>
                                <a:pt x="223" y="176"/>
                              </a:lnTo>
                              <a:lnTo>
                                <a:pt x="210" y="178"/>
                              </a:lnTo>
                              <a:lnTo>
                                <a:pt x="190" y="190"/>
                              </a:lnTo>
                              <a:lnTo>
                                <a:pt x="181" y="198"/>
                              </a:lnTo>
                              <a:lnTo>
                                <a:pt x="169" y="218"/>
                              </a:lnTo>
                              <a:lnTo>
                                <a:pt x="164" y="228"/>
                              </a:lnTo>
                              <a:lnTo>
                                <a:pt x="162" y="242"/>
                              </a:lnTo>
                              <a:lnTo>
                                <a:pt x="160" y="252"/>
                              </a:lnTo>
                              <a:lnTo>
                                <a:pt x="159" y="262"/>
                              </a:lnTo>
                              <a:lnTo>
                                <a:pt x="158" y="272"/>
                              </a:lnTo>
                              <a:lnTo>
                                <a:pt x="158" y="290"/>
                              </a:lnTo>
                              <a:lnTo>
                                <a:pt x="158" y="296"/>
                              </a:lnTo>
                              <a:lnTo>
                                <a:pt x="159" y="306"/>
                              </a:lnTo>
                              <a:lnTo>
                                <a:pt x="160" y="318"/>
                              </a:lnTo>
                              <a:lnTo>
                                <a:pt x="161" y="328"/>
                              </a:lnTo>
                              <a:lnTo>
                                <a:pt x="164" y="342"/>
                              </a:lnTo>
                              <a:lnTo>
                                <a:pt x="168" y="354"/>
                              </a:lnTo>
                              <a:lnTo>
                                <a:pt x="180" y="372"/>
                              </a:lnTo>
                              <a:lnTo>
                                <a:pt x="189" y="380"/>
                              </a:lnTo>
                              <a:lnTo>
                                <a:pt x="209" y="390"/>
                              </a:lnTo>
                              <a:lnTo>
                                <a:pt x="222" y="392"/>
                              </a:lnTo>
                              <a:lnTo>
                                <a:pt x="253" y="392"/>
                              </a:lnTo>
                              <a:lnTo>
                                <a:pt x="265" y="390"/>
                              </a:lnTo>
                              <a:lnTo>
                                <a:pt x="286" y="378"/>
                              </a:lnTo>
                              <a:lnTo>
                                <a:pt x="294" y="370"/>
                              </a:lnTo>
                              <a:lnTo>
                                <a:pt x="307" y="350"/>
                              </a:lnTo>
                              <a:lnTo>
                                <a:pt x="312" y="338"/>
                              </a:lnTo>
                              <a:lnTo>
                                <a:pt x="314" y="326"/>
                              </a:lnTo>
                              <a:lnTo>
                                <a:pt x="316" y="316"/>
                              </a:lnTo>
                              <a:lnTo>
                                <a:pt x="317" y="304"/>
                              </a:lnTo>
                              <a:lnTo>
                                <a:pt x="318" y="294"/>
                              </a:lnTo>
                              <a:lnTo>
                                <a:pt x="318" y="286"/>
                              </a:lnTo>
                              <a:lnTo>
                                <a:pt x="318" y="272"/>
                              </a:lnTo>
                              <a:lnTo>
                                <a:pt x="317" y="260"/>
                              </a:lnTo>
                              <a:lnTo>
                                <a:pt x="316" y="250"/>
                              </a:lnTo>
                              <a:lnTo>
                                <a:pt x="314" y="240"/>
                              </a:lnTo>
                              <a:lnTo>
                                <a:pt x="312" y="226"/>
                              </a:lnTo>
                              <a:lnTo>
                                <a:pt x="307" y="214"/>
                              </a:lnTo>
                              <a:lnTo>
                                <a:pt x="301" y="206"/>
                              </a:lnTo>
                              <a:lnTo>
                                <a:pt x="295" y="196"/>
                              </a:lnTo>
                              <a:lnTo>
                                <a:pt x="287" y="188"/>
                              </a:lnTo>
                              <a:lnTo>
                                <a:pt x="267" y="178"/>
                              </a:lnTo>
                              <a:lnTo>
                                <a:pt x="254" y="176"/>
                              </a:lnTo>
                              <a:close/>
                              <a:moveTo>
                                <a:pt x="573" y="178"/>
                              </a:moveTo>
                              <a:lnTo>
                                <a:pt x="540" y="178"/>
                              </a:lnTo>
                              <a:lnTo>
                                <a:pt x="529" y="180"/>
                              </a:lnTo>
                              <a:lnTo>
                                <a:pt x="519" y="184"/>
                              </a:lnTo>
                              <a:lnTo>
                                <a:pt x="510" y="190"/>
                              </a:lnTo>
                              <a:lnTo>
                                <a:pt x="501" y="196"/>
                              </a:lnTo>
                              <a:lnTo>
                                <a:pt x="488" y="216"/>
                              </a:lnTo>
                              <a:lnTo>
                                <a:pt x="483" y="226"/>
                              </a:lnTo>
                              <a:lnTo>
                                <a:pt x="479" y="240"/>
                              </a:lnTo>
                              <a:lnTo>
                                <a:pt x="477" y="250"/>
                              </a:lnTo>
                              <a:lnTo>
                                <a:pt x="475" y="262"/>
                              </a:lnTo>
                              <a:lnTo>
                                <a:pt x="474" y="272"/>
                              </a:lnTo>
                              <a:lnTo>
                                <a:pt x="474" y="290"/>
                              </a:lnTo>
                              <a:lnTo>
                                <a:pt x="474" y="298"/>
                              </a:lnTo>
                              <a:lnTo>
                                <a:pt x="475" y="310"/>
                              </a:lnTo>
                              <a:lnTo>
                                <a:pt x="477" y="322"/>
                              </a:lnTo>
                              <a:lnTo>
                                <a:pt x="480" y="332"/>
                              </a:lnTo>
                              <a:lnTo>
                                <a:pt x="483" y="344"/>
                              </a:lnTo>
                              <a:lnTo>
                                <a:pt x="489" y="356"/>
                              </a:lnTo>
                              <a:lnTo>
                                <a:pt x="496" y="364"/>
                              </a:lnTo>
                              <a:lnTo>
                                <a:pt x="503" y="374"/>
                              </a:lnTo>
                              <a:lnTo>
                                <a:pt x="511" y="380"/>
                              </a:lnTo>
                              <a:lnTo>
                                <a:pt x="530" y="388"/>
                              </a:lnTo>
                              <a:lnTo>
                                <a:pt x="542" y="390"/>
                              </a:lnTo>
                              <a:lnTo>
                                <a:pt x="565" y="390"/>
                              </a:lnTo>
                              <a:lnTo>
                                <a:pt x="574" y="388"/>
                              </a:lnTo>
                              <a:lnTo>
                                <a:pt x="591" y="384"/>
                              </a:lnTo>
                              <a:lnTo>
                                <a:pt x="598" y="380"/>
                              </a:lnTo>
                              <a:lnTo>
                                <a:pt x="609" y="374"/>
                              </a:lnTo>
                              <a:lnTo>
                                <a:pt x="614" y="372"/>
                              </a:lnTo>
                              <a:lnTo>
                                <a:pt x="621" y="366"/>
                              </a:lnTo>
                              <a:lnTo>
                                <a:pt x="624" y="364"/>
                              </a:lnTo>
                              <a:lnTo>
                                <a:pt x="660" y="364"/>
                              </a:lnTo>
                              <a:lnTo>
                                <a:pt x="661" y="362"/>
                              </a:lnTo>
                              <a:lnTo>
                                <a:pt x="794" y="362"/>
                              </a:lnTo>
                              <a:lnTo>
                                <a:pt x="795" y="358"/>
                              </a:lnTo>
                              <a:lnTo>
                                <a:pt x="795" y="346"/>
                              </a:lnTo>
                              <a:lnTo>
                                <a:pt x="793" y="342"/>
                              </a:lnTo>
                              <a:lnTo>
                                <a:pt x="785" y="332"/>
                              </a:lnTo>
                              <a:lnTo>
                                <a:pt x="780" y="328"/>
                              </a:lnTo>
                              <a:lnTo>
                                <a:pt x="767" y="322"/>
                              </a:lnTo>
                              <a:lnTo>
                                <a:pt x="760" y="318"/>
                              </a:lnTo>
                              <a:lnTo>
                                <a:pt x="751" y="316"/>
                              </a:lnTo>
                              <a:lnTo>
                                <a:pt x="743" y="312"/>
                              </a:lnTo>
                              <a:lnTo>
                                <a:pt x="735" y="310"/>
                              </a:lnTo>
                              <a:lnTo>
                                <a:pt x="709" y="298"/>
                              </a:lnTo>
                              <a:lnTo>
                                <a:pt x="693" y="288"/>
                              </a:lnTo>
                              <a:lnTo>
                                <a:pt x="686" y="282"/>
                              </a:lnTo>
                              <a:lnTo>
                                <a:pt x="673" y="270"/>
                              </a:lnTo>
                              <a:lnTo>
                                <a:pt x="668" y="262"/>
                              </a:lnTo>
                              <a:lnTo>
                                <a:pt x="660" y="242"/>
                              </a:lnTo>
                              <a:lnTo>
                                <a:pt x="658" y="230"/>
                              </a:lnTo>
                              <a:lnTo>
                                <a:pt x="658" y="204"/>
                              </a:lnTo>
                              <a:lnTo>
                                <a:pt x="622" y="204"/>
                              </a:lnTo>
                              <a:lnTo>
                                <a:pt x="619" y="202"/>
                              </a:lnTo>
                              <a:lnTo>
                                <a:pt x="612" y="198"/>
                              </a:lnTo>
                              <a:lnTo>
                                <a:pt x="607" y="194"/>
                              </a:lnTo>
                              <a:lnTo>
                                <a:pt x="596" y="188"/>
                              </a:lnTo>
                              <a:lnTo>
                                <a:pt x="589" y="184"/>
                              </a:lnTo>
                              <a:lnTo>
                                <a:pt x="573" y="178"/>
                              </a:lnTo>
                              <a:close/>
                              <a:moveTo>
                                <a:pt x="794" y="362"/>
                              </a:moveTo>
                              <a:lnTo>
                                <a:pt x="673" y="362"/>
                              </a:lnTo>
                              <a:lnTo>
                                <a:pt x="682" y="368"/>
                              </a:lnTo>
                              <a:lnTo>
                                <a:pt x="687" y="370"/>
                              </a:lnTo>
                              <a:lnTo>
                                <a:pt x="701" y="376"/>
                              </a:lnTo>
                              <a:lnTo>
                                <a:pt x="709" y="380"/>
                              </a:lnTo>
                              <a:lnTo>
                                <a:pt x="727" y="386"/>
                              </a:lnTo>
                              <a:lnTo>
                                <a:pt x="762" y="386"/>
                              </a:lnTo>
                              <a:lnTo>
                                <a:pt x="773" y="384"/>
                              </a:lnTo>
                              <a:lnTo>
                                <a:pt x="778" y="382"/>
                              </a:lnTo>
                              <a:lnTo>
                                <a:pt x="786" y="376"/>
                              </a:lnTo>
                              <a:lnTo>
                                <a:pt x="789" y="372"/>
                              </a:lnTo>
                              <a:lnTo>
                                <a:pt x="794" y="364"/>
                              </a:lnTo>
                              <a:lnTo>
                                <a:pt x="794" y="362"/>
                              </a:lnTo>
                              <a:close/>
                              <a:moveTo>
                                <a:pt x="760" y="126"/>
                              </a:moveTo>
                              <a:lnTo>
                                <a:pt x="574" y="126"/>
                              </a:lnTo>
                              <a:lnTo>
                                <a:pt x="582" y="128"/>
                              </a:lnTo>
                              <a:lnTo>
                                <a:pt x="590" y="130"/>
                              </a:lnTo>
                              <a:lnTo>
                                <a:pt x="603" y="134"/>
                              </a:lnTo>
                              <a:lnTo>
                                <a:pt x="609" y="138"/>
                              </a:lnTo>
                              <a:lnTo>
                                <a:pt x="620" y="144"/>
                              </a:lnTo>
                              <a:lnTo>
                                <a:pt x="624" y="146"/>
                              </a:lnTo>
                              <a:lnTo>
                                <a:pt x="628" y="150"/>
                              </a:lnTo>
                              <a:lnTo>
                                <a:pt x="629" y="152"/>
                              </a:lnTo>
                              <a:lnTo>
                                <a:pt x="631" y="154"/>
                              </a:lnTo>
                              <a:lnTo>
                                <a:pt x="632" y="156"/>
                              </a:lnTo>
                              <a:lnTo>
                                <a:pt x="633" y="164"/>
                              </a:lnTo>
                              <a:lnTo>
                                <a:pt x="633" y="168"/>
                              </a:lnTo>
                              <a:lnTo>
                                <a:pt x="633" y="186"/>
                              </a:lnTo>
                              <a:lnTo>
                                <a:pt x="633" y="194"/>
                              </a:lnTo>
                              <a:lnTo>
                                <a:pt x="632" y="196"/>
                              </a:lnTo>
                              <a:lnTo>
                                <a:pt x="631" y="200"/>
                              </a:lnTo>
                              <a:lnTo>
                                <a:pt x="630" y="202"/>
                              </a:lnTo>
                              <a:lnTo>
                                <a:pt x="627" y="204"/>
                              </a:lnTo>
                              <a:lnTo>
                                <a:pt x="658" y="204"/>
                              </a:lnTo>
                              <a:lnTo>
                                <a:pt x="661" y="192"/>
                              </a:lnTo>
                              <a:lnTo>
                                <a:pt x="671" y="168"/>
                              </a:lnTo>
                              <a:lnTo>
                                <a:pt x="679" y="158"/>
                              </a:lnTo>
                              <a:lnTo>
                                <a:pt x="689" y="150"/>
                              </a:lnTo>
                              <a:lnTo>
                                <a:pt x="697" y="146"/>
                              </a:lnTo>
                              <a:lnTo>
                                <a:pt x="705" y="140"/>
                              </a:lnTo>
                              <a:lnTo>
                                <a:pt x="715" y="136"/>
                              </a:lnTo>
                              <a:lnTo>
                                <a:pt x="725" y="132"/>
                              </a:lnTo>
                              <a:lnTo>
                                <a:pt x="736" y="130"/>
                              </a:lnTo>
                              <a:lnTo>
                                <a:pt x="760" y="126"/>
                              </a:lnTo>
                              <a:close/>
                              <a:moveTo>
                                <a:pt x="982" y="124"/>
                              </a:moveTo>
                              <a:lnTo>
                                <a:pt x="558" y="124"/>
                              </a:lnTo>
                              <a:lnTo>
                                <a:pt x="566" y="126"/>
                              </a:lnTo>
                              <a:lnTo>
                                <a:pt x="791" y="126"/>
                              </a:lnTo>
                              <a:lnTo>
                                <a:pt x="807" y="128"/>
                              </a:lnTo>
                              <a:lnTo>
                                <a:pt x="815" y="130"/>
                              </a:lnTo>
                              <a:lnTo>
                                <a:pt x="829" y="134"/>
                              </a:lnTo>
                              <a:lnTo>
                                <a:pt x="834" y="136"/>
                              </a:lnTo>
                              <a:lnTo>
                                <a:pt x="844" y="140"/>
                              </a:lnTo>
                              <a:lnTo>
                                <a:pt x="847" y="142"/>
                              </a:lnTo>
                              <a:lnTo>
                                <a:pt x="851" y="146"/>
                              </a:lnTo>
                              <a:lnTo>
                                <a:pt x="852" y="148"/>
                              </a:lnTo>
                              <a:lnTo>
                                <a:pt x="854" y="150"/>
                              </a:lnTo>
                              <a:lnTo>
                                <a:pt x="855" y="152"/>
                              </a:lnTo>
                              <a:lnTo>
                                <a:pt x="856" y="156"/>
                              </a:lnTo>
                              <a:lnTo>
                                <a:pt x="857" y="166"/>
                              </a:lnTo>
                              <a:lnTo>
                                <a:pt x="857" y="186"/>
                              </a:lnTo>
                              <a:lnTo>
                                <a:pt x="856" y="192"/>
                              </a:lnTo>
                              <a:lnTo>
                                <a:pt x="855" y="196"/>
                              </a:lnTo>
                              <a:lnTo>
                                <a:pt x="854" y="200"/>
                              </a:lnTo>
                              <a:lnTo>
                                <a:pt x="853" y="202"/>
                              </a:lnTo>
                              <a:lnTo>
                                <a:pt x="850" y="202"/>
                              </a:lnTo>
                              <a:lnTo>
                                <a:pt x="849" y="204"/>
                              </a:lnTo>
                              <a:lnTo>
                                <a:pt x="989" y="204"/>
                              </a:lnTo>
                              <a:lnTo>
                                <a:pt x="989" y="158"/>
                              </a:lnTo>
                              <a:lnTo>
                                <a:pt x="982" y="1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0D24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4277" y="0"/>
                          <a:ext cx="889000" cy="480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FF788E" id="Group 16" o:spid="_x0000_s1026" href="https://www.qcs.co.uk/" style="position:absolute;margin-left:428.15pt;margin-top:17.9pt;width:59.5pt;height:21.65pt;z-index:-251650560;mso-width-relative:margin;mso-height-relative:margin" coordsize="16132,48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" o:button="t">
              <v:shape id="AutoShape 14" o:spid="_x0000_s1027" style="position:absolute;top:181;width:6286;height:4318;visibility:visible;mso-wrap-style:square;v-text-anchor:top" coordsize="990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" path="m831,l158,,96,12,46,46,12,96,,158,,412r12,62l46,524r50,34l158,570r672,l892,588r45,38l967,664r17,16l989,656r,-178l355,478r-10,-6l335,466,315,450r-7,-6l218,444r-17,-2l186,438r-14,-4l160,430r-12,-8l137,414r-9,-8l119,396r-7,-12l106,370r-5,-14l97,342,94,324,92,306r,-16l92,280r,-12l94,250r3,-16l101,218r6,-14l113,190r8,-12l130,168r10,-10l151,148r12,-6l176,136r15,-6l206,126r17,-2l982,124,977,96,943,46,893,12,831,xm549,124r-291,l273,126r15,4l302,134r13,4l327,146r10,6l347,162r8,10l363,184r6,12l375,210r4,16l382,242r1,18l384,270r,26l383,306r-4,24l377,342r-7,20l365,372r-5,8l355,390r-6,8l343,404r10,8l362,418r15,10l383,430r11,6l398,436r6,4l406,440r4,4l411,446r1,4l405,458r-18,10l368,476r-13,2l989,478r,-34l544,444r-30,-4l500,438r-13,-4l474,428r-11,-6l453,414,443,404r-8,-10l428,382r-7,-12l416,356r-4,-16l409,324r-2,-18l406,290r1,-10l407,268r2,-18l412,234r5,-16l423,204r6,-14l437,178r9,-12l456,158r11,-10l479,142r12,-6l505,130r44,-6xm296,432r-7,2l280,438r-21,4l248,444r60,l305,442r-9,-10xm660,364r-32,l629,366r2,l632,368r1,4l634,374r,8l634,398r,4l634,404r,2l633,410r-1,2l630,416r-1,l626,420r-14,8l606,432r-14,4l583,438r-18,4l555,444r174,l710,440r-9,-2l686,434r-6,-2l670,426r-4,-2l661,420r-1,-4l657,406r-1,-6l656,382r1,-2l657,372r1,-4l660,364xm785,182r-23,l751,186r-4,2l740,194r-3,2l734,204r-1,4l733,218r2,6l743,234r6,4l762,244r7,4l786,252r25,12l837,276r7,6l851,290r6,6l862,304r9,18l872,332r,18l872,358r-2,12l867,380r-4,10l859,398r-6,8l846,414r-8,6l829,426r-9,4l810,436r-11,2l787,442r-12,2l989,444r,-240l845,204r-3,-2l834,198r-5,-2l823,192r-6,-2l810,188r-16,-4l785,182xm254,176r-31,l210,178r-20,12l181,198r-12,20l164,228r-2,14l160,252r-1,10l158,272r,18l158,296r1,10l160,318r1,10l164,342r4,12l180,372r9,8l209,390r13,2l253,392r12,-2l286,378r8,-8l307,350r5,-12l314,326r2,-10l317,304r1,-10l318,286r,-14l317,260r-1,-10l314,240r-2,-14l307,214r-6,-8l295,196r-8,-8l267,178r-13,-2xm573,178r-33,l529,180r-10,4l510,190r-9,6l488,216r-5,10l479,240r-2,10l475,262r-1,10l474,290r,8l475,310r2,12l480,332r3,12l489,356r7,8l503,374r8,6l530,388r12,2l565,390r9,-2l591,384r7,-4l609,374r5,-2l621,366r3,-2l660,364r1,-2l794,362r1,-4l795,346r-2,-4l785,332r-5,-4l767,322r-7,-4l751,316r-8,-4l735,310,709,298,693,288r-7,-6l673,270r-5,-8l660,242r-2,-12l658,204r-36,l619,202r-7,-4l607,194r-11,-6l589,184r-16,-6xm794,362r-121,l682,368r5,2l701,376r8,4l727,386r35,l773,384r5,-2l786,376r3,-4l794,364r,-2xm760,126r-186,l582,128r8,2l603,134r6,4l620,144r4,2l628,150r1,2l631,154r1,2l633,164r,4l633,186r,8l632,196r-1,4l630,202r-3,2l658,204r3,-12l671,168r8,-10l689,150r8,-4l705,140r10,-4l725,132r11,-2l760,126xm982,124r-424,l566,126r225,l807,128r8,2l829,134r5,2l844,140r3,2l851,146r1,2l854,150r1,2l856,156r1,10l857,186r-1,6l855,196r-1,4l853,202r-3,l849,204r140,l989,158r-7,-34xe" fillcolor="#d0d246" stroked="f">
                <v:path arrowok="t" o:connecttype="custom" o:connectlocs="0,538480;594995,674370;212725,572770;101600,549910;64135,502920;59690,435610;88900,377190;623570,355600;173355,356870;225425,386080;243840,448310;228600,518160;243205,549910;261620,562610;345440,558800;281305,533400;258445,471170;268605,406400;311785,363220;157480,558800;400685,509270;402590,533400;388620,548640;450850,556260;419100,541020;419100,508000;466090,406400;488315,434340;547370,469900;548005,524510;514350,553720;534670,405130;498475,392430;104140,421640;100965,471170;132715,524510;198120,491490;201295,441960;182245,396240;323850,397510;300990,449580;310515,502920;364490,523240;419100,508000;495300,485140;440055,459740;394970,406400;504190,506730;483870,521970;482600,356870;396240,369570;401955,394970;419735,398780;460375,360680;512445,358140;541020,370840;542925,401320;623570,355600" o:connectangles="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style="position:absolute;left:7242;width:8890;height:4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">
                <v:imagedata r:id="rId3" o:title=""/>
                <v:path arrowok="t"/>
                <o:lock v:ext="edit" aspectratio="f"/>
              </v:shape>
            </v:group>
          </w:pict>
        </mc:Fallback>
      </mc:AlternateContent>
    </w:r>
    <w:r w:rsidR="009445C3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40320" behindDoc="0" locked="0" layoutInCell="1" allowOverlap="1" wp14:anchorId="036E501F" wp14:editId="27C6FD86">
              <wp:simplePos x="0" y="0"/>
              <wp:positionH relativeFrom="column">
                <wp:posOffset>-645795</wp:posOffset>
              </wp:positionH>
              <wp:positionV relativeFrom="paragraph">
                <wp:posOffset>142494</wp:posOffset>
              </wp:positionV>
              <wp:extent cx="3090672" cy="518160"/>
              <wp:effectExtent l="0" t="0" r="14605" b="1524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90672" cy="518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18CB98" w14:textId="77777777" w:rsidR="00456A22" w:rsidRDefault="00FC004B" w:rsidP="00456A22">
                          <w:pPr>
                            <w:tabs>
                              <w:tab w:val="left" w:pos="2510"/>
                              <w:tab w:val="left" w:pos="4816"/>
                            </w:tabs>
                            <w:spacing w:after="80" w:line="240" w:lineRule="auto"/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t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r w:rsidR="001444A3" w:rsidRPr="002C0E4D">
                            <w:rPr>
                              <w:b/>
                              <w:bCs/>
                              <w:color w:val="FFFFFF" w:themeColor="background1"/>
                              <w:position w:val="-1"/>
                              <w:sz w:val="24"/>
                            </w:rPr>
                            <w:t>0333 405 33 33</w:t>
                          </w:r>
                          <w:r w:rsidR="001444A3" w:rsidRPr="002C0E4D">
                            <w:rPr>
                              <w:color w:val="FFFFFF" w:themeColor="background1"/>
                              <w:position w:val="-1"/>
                              <w:sz w:val="24"/>
                            </w:rPr>
                            <w:tab/>
                          </w:r>
                          <w:r w:rsidR="001444A3" w:rsidRPr="002C0E4D">
                            <w:rPr>
                              <w:color w:val="FFFFFF" w:themeColor="background1"/>
                              <w:sz w:val="24"/>
                            </w:rPr>
                            <w:t>e:</w:t>
                          </w:r>
                          <w:r w:rsidR="001444A3"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4">
                            <w:r w:rsidR="001444A3"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info@qcs.co.uk</w:t>
                            </w:r>
                          </w:hyperlink>
                        </w:p>
                        <w:p w14:paraId="6AC1128B" w14:textId="1FFEC002" w:rsidR="00051C32" w:rsidRPr="002C0E4D" w:rsidRDefault="00051C32" w:rsidP="00456A22">
                          <w:pPr>
                            <w:tabs>
                              <w:tab w:val="left" w:pos="2510"/>
                              <w:tab w:val="left" w:pos="4816"/>
                            </w:tabs>
                            <w:spacing w:after="80" w:line="240" w:lineRule="auto"/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w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5">
                            <w:r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www.qcs.co.uk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6E50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-50.85pt;margin-top:11.2pt;width:243.35pt;height:40.8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" filled="f" stroked="f">
              <v:path arrowok="t"/>
              <v:textbox inset="0,0,0,0">
                <w:txbxContent>
                  <w:p w14:paraId="0B18CB98" w14:textId="77777777" w:rsidR="00456A22" w:rsidRDefault="00FC004B" w:rsidP="00456A22">
                    <w:pPr>
                      <w:tabs>
                        <w:tab w:val="left" w:pos="2510"/>
                        <w:tab w:val="left" w:pos="4816"/>
                      </w:tabs>
                      <w:spacing w:after="80" w:line="240" w:lineRule="auto"/>
                      <w:rPr>
                        <w:color w:val="FFFFFF" w:themeColor="background1"/>
                        <w:sz w:val="24"/>
                      </w:rPr>
                    </w:pPr>
                    <w:r w:rsidRPr="002C0E4D">
                      <w:rPr>
                        <w:color w:val="FFFFFF" w:themeColor="background1"/>
                        <w:sz w:val="24"/>
                      </w:rPr>
                      <w:t>t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r w:rsidR="001444A3" w:rsidRPr="002C0E4D">
                      <w:rPr>
                        <w:b/>
                        <w:bCs/>
                        <w:color w:val="FFFFFF" w:themeColor="background1"/>
                        <w:position w:val="-1"/>
                        <w:sz w:val="24"/>
                      </w:rPr>
                      <w:t>0333 405 33 33</w:t>
                    </w:r>
                    <w:r w:rsidR="001444A3" w:rsidRPr="002C0E4D">
                      <w:rPr>
                        <w:color w:val="FFFFFF" w:themeColor="background1"/>
                        <w:position w:val="-1"/>
                        <w:sz w:val="24"/>
                      </w:rPr>
                      <w:tab/>
                    </w:r>
                    <w:r w:rsidR="001444A3" w:rsidRPr="002C0E4D">
                      <w:rPr>
                        <w:color w:val="FFFFFF" w:themeColor="background1"/>
                        <w:sz w:val="24"/>
                      </w:rPr>
                      <w:t>e:</w:t>
                    </w:r>
                    <w:r w:rsidR="001444A3"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6">
                      <w:r w:rsidR="001444A3"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info@qcs.co.uk</w:t>
                      </w:r>
                    </w:hyperlink>
                  </w:p>
                  <w:p w14:paraId="6AC1128B" w14:textId="1FFEC002" w:rsidR="00051C32" w:rsidRPr="002C0E4D" w:rsidRDefault="00051C32" w:rsidP="00456A22">
                    <w:pPr>
                      <w:tabs>
                        <w:tab w:val="left" w:pos="2510"/>
                        <w:tab w:val="left" w:pos="4816"/>
                      </w:tabs>
                      <w:spacing w:after="80" w:line="240" w:lineRule="auto"/>
                      <w:rPr>
                        <w:color w:val="FFFFFF" w:themeColor="background1"/>
                        <w:sz w:val="24"/>
                      </w:rPr>
                    </w:pPr>
                    <w:r w:rsidRPr="002C0E4D">
                      <w:rPr>
                        <w:color w:val="FFFFFF" w:themeColor="background1"/>
                        <w:sz w:val="24"/>
                      </w:rPr>
                      <w:t>w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7">
                      <w:r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www.qcs.co.uk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DC776B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45440" behindDoc="1" locked="0" layoutInCell="1" allowOverlap="1" wp14:anchorId="56204B64" wp14:editId="775B37E8">
              <wp:simplePos x="0" y="0"/>
              <wp:positionH relativeFrom="page">
                <wp:align>left</wp:align>
              </wp:positionH>
              <wp:positionV relativeFrom="paragraph">
                <wp:posOffset>5080</wp:posOffset>
              </wp:positionV>
              <wp:extent cx="7632700" cy="749300"/>
              <wp:effectExtent l="0" t="0" r="635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32700" cy="74930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E22E17" w14:textId="388DDACC" w:rsidR="00744259" w:rsidRDefault="00744259" w:rsidP="00744259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04B64" id="Rectangle 10" o:spid="_x0000_s1030" style="position:absolute;margin-left:0;margin-top:.4pt;width:601pt;height:59pt;z-index:-2516710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" fillcolor="#003764" stroked="f">
              <v:textbox>
                <w:txbxContent>
                  <w:p w14:paraId="04E22E17" w14:textId="388DDACC" w:rsidR="00744259" w:rsidRDefault="00744259" w:rsidP="00744259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8079DC">
      <w:rPr>
        <w:noProof/>
      </w:rPr>
      <w:drawing>
        <wp:anchor distT="0" distB="0" distL="114300" distR="114300" simplePos="0" relativeHeight="251675136" behindDoc="0" locked="0" layoutInCell="1" allowOverlap="1" wp14:anchorId="67140171" wp14:editId="4D3E5A37">
          <wp:simplePos x="0" y="0"/>
          <wp:positionH relativeFrom="margin">
            <wp:posOffset>4868743</wp:posOffset>
          </wp:positionH>
          <wp:positionV relativeFrom="paragraph">
            <wp:posOffset>117475</wp:posOffset>
          </wp:positionV>
          <wp:extent cx="597535" cy="460375"/>
          <wp:effectExtent l="0" t="0" r="0" b="0"/>
          <wp:wrapNone/>
          <wp:docPr id="227" name="Picture 22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"/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 w:rsidRPr="00B15315">
      <w:rPr>
        <w:noProof/>
      </w:rPr>
      <w:drawing>
        <wp:anchor distT="0" distB="0" distL="114300" distR="114300" simplePos="0" relativeHeight="251655680" behindDoc="0" locked="0" layoutInCell="1" allowOverlap="1" wp14:anchorId="602DB132" wp14:editId="1CCEF641">
          <wp:simplePos x="0" y="0"/>
          <wp:positionH relativeFrom="margin">
            <wp:posOffset>3843020</wp:posOffset>
          </wp:positionH>
          <wp:positionV relativeFrom="paragraph">
            <wp:posOffset>120650</wp:posOffset>
          </wp:positionV>
          <wp:extent cx="597535" cy="460375"/>
          <wp:effectExtent l="0" t="0" r="0" b="0"/>
          <wp:wrapNone/>
          <wp:docPr id="228" name="Picture 2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rPr>
        <w:noProof/>
      </w:rPr>
      <w:drawing>
        <wp:anchor distT="0" distB="0" distL="114300" distR="114300" simplePos="0" relativeHeight="251671040" behindDoc="0" locked="0" layoutInCell="1" allowOverlap="1" wp14:anchorId="31F51D4B" wp14:editId="007958CF">
          <wp:simplePos x="0" y="0"/>
          <wp:positionH relativeFrom="column">
            <wp:posOffset>4167505</wp:posOffset>
          </wp:positionH>
          <wp:positionV relativeFrom="paragraph">
            <wp:posOffset>113665</wp:posOffset>
          </wp:positionV>
          <wp:extent cx="597535" cy="461645"/>
          <wp:effectExtent l="0" t="0" r="0" b="0"/>
          <wp:wrapNone/>
          <wp:docPr id="229" name="Picture 22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/>
                  <pic:cNvPicPr/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1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rPr>
        <w:noProof/>
      </w:rPr>
      <w:drawing>
        <wp:anchor distT="0" distB="0" distL="114300" distR="114300" simplePos="0" relativeHeight="251660800" behindDoc="0" locked="0" layoutInCell="1" allowOverlap="1" wp14:anchorId="7E91B029" wp14:editId="141830B4">
          <wp:simplePos x="0" y="0"/>
          <wp:positionH relativeFrom="margin">
            <wp:posOffset>4508500</wp:posOffset>
          </wp:positionH>
          <wp:positionV relativeFrom="paragraph">
            <wp:posOffset>116840</wp:posOffset>
          </wp:positionV>
          <wp:extent cx="597535" cy="460375"/>
          <wp:effectExtent l="0" t="0" r="0" b="0"/>
          <wp:wrapNone/>
          <wp:docPr id="230" name="Picture 230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Icon&#10;&#10;Description automatically generated"/>
                  <pic:cNvPicPr/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9ED68" w14:textId="77777777" w:rsidR="00BB74C8" w:rsidRDefault="00BB74C8" w:rsidP="001444A3">
      <w:r>
        <w:separator/>
      </w:r>
    </w:p>
  </w:footnote>
  <w:footnote w:type="continuationSeparator" w:id="0">
    <w:p w14:paraId="57AC2FB0" w14:textId="77777777" w:rsidR="00BB74C8" w:rsidRDefault="00BB74C8" w:rsidP="001444A3">
      <w:r>
        <w:continuationSeparator/>
      </w:r>
    </w:p>
  </w:footnote>
  <w:footnote w:type="continuationNotice" w:id="1">
    <w:p w14:paraId="52622D57" w14:textId="77777777" w:rsidR="00BB74C8" w:rsidRDefault="00BB74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B8AEFA8" w14:textId="77777777" w:rsidR="007C1F21" w:rsidRDefault="007C1F2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18B172" w14:textId="77777777" w:rsidR="003E00B1" w:rsidRDefault="003E00B1" w:rsidP="007C1F21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1F80" w14:textId="77777777" w:rsidR="007C1F21" w:rsidRPr="00B20BA5" w:rsidRDefault="007C1F21" w:rsidP="00B20BA5">
    <w:pPr>
      <w:pStyle w:val="Header"/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5FCC27D5" w:rsidR="001444A3" w:rsidRDefault="00831546" w:rsidP="003E00B1">
    <w:pPr>
      <w:pStyle w:val="Header"/>
      <w:ind w:right="360"/>
    </w:pPr>
    <w:r>
      <w:rPr>
        <w:noProof/>
      </w:rPr>
      <mc:AlternateContent>
        <mc:Choice Requires="wps">
          <w:drawing>
            <wp:anchor distT="45720" distB="45720" distL="114300" distR="114300" simplePos="0" relativeHeight="251678208" behindDoc="0" locked="0" layoutInCell="1" allowOverlap="1" wp14:anchorId="68AAD02A" wp14:editId="4266FC24">
              <wp:simplePos x="0" y="0"/>
              <wp:positionH relativeFrom="column">
                <wp:posOffset>5150485</wp:posOffset>
              </wp:positionH>
              <wp:positionV relativeFrom="paragraph">
                <wp:posOffset>-370840</wp:posOffset>
              </wp:positionV>
              <wp:extent cx="1191895" cy="621665"/>
              <wp:effectExtent l="0" t="0" r="27305" b="2603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1895" cy="621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7CDE0" w14:textId="156E91DD" w:rsidR="009E5D30" w:rsidRPr="00831546" w:rsidRDefault="009E5D30" w:rsidP="009E5D30">
                          <w:pPr>
                            <w:jc w:val="center"/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</w:pPr>
                          <w:r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>*Insert your</w:t>
                          </w:r>
                          <w:r w:rsidR="00831546"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 xml:space="preserve"> own</w:t>
                          </w:r>
                          <w:r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 xml:space="preserve"> logo here*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AAD0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5.55pt;margin-top:-29.2pt;width:93.85pt;height:48.95pt;z-index:251678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">
              <v:textbox>
                <w:txbxContent>
                  <w:p w14:paraId="2917CDE0" w14:textId="156E91DD" w:rsidR="009E5D30" w:rsidRPr="00831546" w:rsidRDefault="009E5D30" w:rsidP="009E5D30">
                    <w:pPr>
                      <w:jc w:val="center"/>
                      <w:rPr>
                        <w:rFonts w:ascii="Arial" w:hAnsi="Arial" w:cs="Arial"/>
                        <w:color w:val="1F3864" w:themeColor="accent1" w:themeShade="80"/>
                      </w:rPr>
                    </w:pPr>
                    <w:r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>*Insert your</w:t>
                    </w:r>
                    <w:r w:rsidR="00831546"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 xml:space="preserve"> own</w:t>
                    </w:r>
                    <w:r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 xml:space="preserve"> logo here*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53F1475" wp14:editId="633DF550">
              <wp:simplePos x="0" y="0"/>
              <wp:positionH relativeFrom="page">
                <wp:posOffset>0</wp:posOffset>
              </wp:positionH>
              <wp:positionV relativeFrom="paragraph">
                <wp:posOffset>-448310</wp:posOffset>
              </wp:positionV>
              <wp:extent cx="7620000" cy="753110"/>
              <wp:effectExtent l="0" t="0" r="0" b="889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75311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66F3A1" id="Rectangle 15" o:spid="_x0000_s1026" style="position:absolute;margin-left:0;margin-top:-35.3pt;width:600pt;height:59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" fillcolor="#003764" stroked="f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3606" behindDoc="0" locked="0" layoutInCell="1" allowOverlap="1" wp14:anchorId="2C29DF80" wp14:editId="49245D6C">
              <wp:simplePos x="0" y="0"/>
              <wp:positionH relativeFrom="margin">
                <wp:posOffset>-642493</wp:posOffset>
              </wp:positionH>
              <wp:positionV relativeFrom="paragraph">
                <wp:posOffset>-354711</wp:posOffset>
              </wp:positionV>
              <wp:extent cx="4809744" cy="670814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9744" cy="6708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32249E" w14:textId="77777777" w:rsidR="00196205" w:rsidRPr="00374B92" w:rsidRDefault="00D70BAA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Values-Based Job Descriptio</w:t>
                          </w:r>
                          <w:r w:rsidR="00196205"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n and Person Specification</w:t>
                          </w:r>
                        </w:p>
                        <w:p w14:paraId="6526498D" w14:textId="3090ADE9" w:rsidR="00196205" w:rsidRPr="00374B92" w:rsidRDefault="00423525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Senior Carer/Nurse</w:t>
                          </w:r>
                        </w:p>
                        <w:p w14:paraId="3869FC98" w14:textId="77777777" w:rsidR="00AA19E4" w:rsidRPr="00B11378" w:rsidRDefault="00AA19E4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29DF8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50.6pt;margin-top:-27.95pt;width:378.7pt;height:52.8pt;z-index:2516736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" filled="f" stroked="f">
              <v:textbox>
                <w:txbxContent>
                  <w:p w14:paraId="5232249E" w14:textId="77777777" w:rsidR="00196205" w:rsidRPr="00374B92" w:rsidRDefault="00D70BAA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Values-Based Job Descriptio</w:t>
                    </w:r>
                    <w:r w:rsidR="00196205"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n and Person Specification</w:t>
                    </w:r>
                  </w:p>
                  <w:p w14:paraId="6526498D" w14:textId="3090ADE9" w:rsidR="00196205" w:rsidRPr="00374B92" w:rsidRDefault="00423525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Senior Carer/Nurse</w:t>
                    </w:r>
                  </w:p>
                  <w:p w14:paraId="3869FC98" w14:textId="77777777" w:rsidR="00AA19E4" w:rsidRPr="00B11378" w:rsidRDefault="00AA19E4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33A8"/>
    <w:multiLevelType w:val="hybridMultilevel"/>
    <w:tmpl w:val="06B82A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565A9"/>
    <w:multiLevelType w:val="hybridMultilevel"/>
    <w:tmpl w:val="A330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C450D"/>
    <w:multiLevelType w:val="hybridMultilevel"/>
    <w:tmpl w:val="80A0F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A328EE"/>
    <w:multiLevelType w:val="hybridMultilevel"/>
    <w:tmpl w:val="C8B0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A4F57"/>
    <w:multiLevelType w:val="hybridMultilevel"/>
    <w:tmpl w:val="E1A29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686A77"/>
    <w:multiLevelType w:val="hybridMultilevel"/>
    <w:tmpl w:val="62303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15051"/>
    <w:multiLevelType w:val="hybridMultilevel"/>
    <w:tmpl w:val="DA10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0792F"/>
    <w:multiLevelType w:val="hybridMultilevel"/>
    <w:tmpl w:val="A0821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98528B"/>
    <w:multiLevelType w:val="hybridMultilevel"/>
    <w:tmpl w:val="CC289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C1544"/>
    <w:multiLevelType w:val="hybridMultilevel"/>
    <w:tmpl w:val="1A4A0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23715"/>
    <w:multiLevelType w:val="hybridMultilevel"/>
    <w:tmpl w:val="AF0A8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0"/>
  </w:num>
  <w:num w:numId="8">
    <w:abstractNumId w:val="10"/>
  </w:num>
  <w:num w:numId="9">
    <w:abstractNumId w:val="2"/>
  </w:num>
  <w:num w:numId="10">
    <w:abstractNumId w:val="7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1599"/>
    <w:rsid w:val="0000610B"/>
    <w:rsid w:val="00023B3F"/>
    <w:rsid w:val="0003060B"/>
    <w:rsid w:val="00032923"/>
    <w:rsid w:val="000412ED"/>
    <w:rsid w:val="000477F7"/>
    <w:rsid w:val="00051C32"/>
    <w:rsid w:val="0005552D"/>
    <w:rsid w:val="000741D9"/>
    <w:rsid w:val="00075A07"/>
    <w:rsid w:val="00082E5B"/>
    <w:rsid w:val="00094596"/>
    <w:rsid w:val="00097395"/>
    <w:rsid w:val="000B5571"/>
    <w:rsid w:val="000E073A"/>
    <w:rsid w:val="000F359F"/>
    <w:rsid w:val="00100A2C"/>
    <w:rsid w:val="00103898"/>
    <w:rsid w:val="00105919"/>
    <w:rsid w:val="001073BC"/>
    <w:rsid w:val="00116039"/>
    <w:rsid w:val="00121DCF"/>
    <w:rsid w:val="001425AC"/>
    <w:rsid w:val="001444A3"/>
    <w:rsid w:val="00147D07"/>
    <w:rsid w:val="001669B1"/>
    <w:rsid w:val="00196205"/>
    <w:rsid w:val="001A7D0C"/>
    <w:rsid w:val="001B5265"/>
    <w:rsid w:val="001B6A46"/>
    <w:rsid w:val="001C093F"/>
    <w:rsid w:val="001D632C"/>
    <w:rsid w:val="001F4370"/>
    <w:rsid w:val="002135EF"/>
    <w:rsid w:val="00223C34"/>
    <w:rsid w:val="00224A55"/>
    <w:rsid w:val="00227165"/>
    <w:rsid w:val="00235866"/>
    <w:rsid w:val="00246994"/>
    <w:rsid w:val="002601EA"/>
    <w:rsid w:val="00261399"/>
    <w:rsid w:val="0027404D"/>
    <w:rsid w:val="00287C6C"/>
    <w:rsid w:val="002A6B1A"/>
    <w:rsid w:val="002B5C20"/>
    <w:rsid w:val="002B5F32"/>
    <w:rsid w:val="002C0E4D"/>
    <w:rsid w:val="002D51E1"/>
    <w:rsid w:val="002D7AFE"/>
    <w:rsid w:val="002E5AE2"/>
    <w:rsid w:val="002F67C5"/>
    <w:rsid w:val="0030237D"/>
    <w:rsid w:val="00306733"/>
    <w:rsid w:val="00332DE6"/>
    <w:rsid w:val="003425BF"/>
    <w:rsid w:val="00372821"/>
    <w:rsid w:val="00374B03"/>
    <w:rsid w:val="00374B92"/>
    <w:rsid w:val="00383F7B"/>
    <w:rsid w:val="00384CE8"/>
    <w:rsid w:val="003914F9"/>
    <w:rsid w:val="003A0123"/>
    <w:rsid w:val="003A6F8C"/>
    <w:rsid w:val="003E00B1"/>
    <w:rsid w:val="003E04A2"/>
    <w:rsid w:val="003E1DC4"/>
    <w:rsid w:val="00404F9B"/>
    <w:rsid w:val="004122E1"/>
    <w:rsid w:val="00413EA3"/>
    <w:rsid w:val="004200AA"/>
    <w:rsid w:val="00421CE2"/>
    <w:rsid w:val="0042260B"/>
    <w:rsid w:val="00423525"/>
    <w:rsid w:val="00424CF6"/>
    <w:rsid w:val="0044773C"/>
    <w:rsid w:val="00456A22"/>
    <w:rsid w:val="00480097"/>
    <w:rsid w:val="0049112F"/>
    <w:rsid w:val="00492DC6"/>
    <w:rsid w:val="0049433E"/>
    <w:rsid w:val="004A1657"/>
    <w:rsid w:val="004A6A15"/>
    <w:rsid w:val="004C3AA1"/>
    <w:rsid w:val="004D7CC7"/>
    <w:rsid w:val="00502930"/>
    <w:rsid w:val="0052049F"/>
    <w:rsid w:val="005206FE"/>
    <w:rsid w:val="00522D4B"/>
    <w:rsid w:val="005258BF"/>
    <w:rsid w:val="00526DB6"/>
    <w:rsid w:val="00531B6D"/>
    <w:rsid w:val="00536BC1"/>
    <w:rsid w:val="005661CA"/>
    <w:rsid w:val="005707E8"/>
    <w:rsid w:val="00575945"/>
    <w:rsid w:val="00577A85"/>
    <w:rsid w:val="00597EAC"/>
    <w:rsid w:val="005C43BC"/>
    <w:rsid w:val="005D0273"/>
    <w:rsid w:val="005D1159"/>
    <w:rsid w:val="005E1550"/>
    <w:rsid w:val="005E38DA"/>
    <w:rsid w:val="005E44DA"/>
    <w:rsid w:val="005F5FCE"/>
    <w:rsid w:val="005F75A6"/>
    <w:rsid w:val="0060372F"/>
    <w:rsid w:val="00612BB8"/>
    <w:rsid w:val="00620DD0"/>
    <w:rsid w:val="006479FC"/>
    <w:rsid w:val="006507F8"/>
    <w:rsid w:val="00664204"/>
    <w:rsid w:val="00676756"/>
    <w:rsid w:val="00684077"/>
    <w:rsid w:val="0068745A"/>
    <w:rsid w:val="006C05BA"/>
    <w:rsid w:val="006C1ED2"/>
    <w:rsid w:val="006F4F4E"/>
    <w:rsid w:val="0070358A"/>
    <w:rsid w:val="00717452"/>
    <w:rsid w:val="00720430"/>
    <w:rsid w:val="00721D14"/>
    <w:rsid w:val="00722C4A"/>
    <w:rsid w:val="0072757C"/>
    <w:rsid w:val="007319B1"/>
    <w:rsid w:val="00743232"/>
    <w:rsid w:val="00744259"/>
    <w:rsid w:val="00752228"/>
    <w:rsid w:val="00752521"/>
    <w:rsid w:val="00762D25"/>
    <w:rsid w:val="00773E57"/>
    <w:rsid w:val="007A7E52"/>
    <w:rsid w:val="007B79E6"/>
    <w:rsid w:val="007C1F21"/>
    <w:rsid w:val="007C4197"/>
    <w:rsid w:val="00801022"/>
    <w:rsid w:val="008079DC"/>
    <w:rsid w:val="008100E2"/>
    <w:rsid w:val="00812CD1"/>
    <w:rsid w:val="008241E3"/>
    <w:rsid w:val="00824D59"/>
    <w:rsid w:val="00827862"/>
    <w:rsid w:val="00831546"/>
    <w:rsid w:val="00856947"/>
    <w:rsid w:val="008732C7"/>
    <w:rsid w:val="0087405A"/>
    <w:rsid w:val="00883C0A"/>
    <w:rsid w:val="0089456C"/>
    <w:rsid w:val="00897EB7"/>
    <w:rsid w:val="008D6352"/>
    <w:rsid w:val="008F2DBD"/>
    <w:rsid w:val="00902951"/>
    <w:rsid w:val="00913834"/>
    <w:rsid w:val="009138E5"/>
    <w:rsid w:val="00930A26"/>
    <w:rsid w:val="009314E8"/>
    <w:rsid w:val="00933E75"/>
    <w:rsid w:val="009373F8"/>
    <w:rsid w:val="009445C3"/>
    <w:rsid w:val="0097224A"/>
    <w:rsid w:val="009A06E6"/>
    <w:rsid w:val="009A70AB"/>
    <w:rsid w:val="009D0D29"/>
    <w:rsid w:val="009D399D"/>
    <w:rsid w:val="009E0849"/>
    <w:rsid w:val="009E4EB2"/>
    <w:rsid w:val="009E5D30"/>
    <w:rsid w:val="009F11AB"/>
    <w:rsid w:val="00A15D96"/>
    <w:rsid w:val="00A20BF3"/>
    <w:rsid w:val="00A220F2"/>
    <w:rsid w:val="00A27769"/>
    <w:rsid w:val="00A33262"/>
    <w:rsid w:val="00A4115C"/>
    <w:rsid w:val="00A41B72"/>
    <w:rsid w:val="00A44342"/>
    <w:rsid w:val="00A460D4"/>
    <w:rsid w:val="00A4784D"/>
    <w:rsid w:val="00A5484A"/>
    <w:rsid w:val="00A5732D"/>
    <w:rsid w:val="00A74ABD"/>
    <w:rsid w:val="00A74DF1"/>
    <w:rsid w:val="00A75B71"/>
    <w:rsid w:val="00A85B46"/>
    <w:rsid w:val="00A862A0"/>
    <w:rsid w:val="00A90AF7"/>
    <w:rsid w:val="00A93E8E"/>
    <w:rsid w:val="00AA0B4C"/>
    <w:rsid w:val="00AA19E4"/>
    <w:rsid w:val="00AA3197"/>
    <w:rsid w:val="00AB0805"/>
    <w:rsid w:val="00AB26C8"/>
    <w:rsid w:val="00AC46A7"/>
    <w:rsid w:val="00AC741C"/>
    <w:rsid w:val="00AD568B"/>
    <w:rsid w:val="00AD60A4"/>
    <w:rsid w:val="00AE1329"/>
    <w:rsid w:val="00B0447E"/>
    <w:rsid w:val="00B11378"/>
    <w:rsid w:val="00B20BA5"/>
    <w:rsid w:val="00B32F59"/>
    <w:rsid w:val="00B34286"/>
    <w:rsid w:val="00B46447"/>
    <w:rsid w:val="00B468B5"/>
    <w:rsid w:val="00B545E9"/>
    <w:rsid w:val="00B57813"/>
    <w:rsid w:val="00B602CC"/>
    <w:rsid w:val="00B678EC"/>
    <w:rsid w:val="00B76CDE"/>
    <w:rsid w:val="00B87A1B"/>
    <w:rsid w:val="00BB0E36"/>
    <w:rsid w:val="00BB49FC"/>
    <w:rsid w:val="00BB4C91"/>
    <w:rsid w:val="00BB74C8"/>
    <w:rsid w:val="00BD0F53"/>
    <w:rsid w:val="00BE177E"/>
    <w:rsid w:val="00BF51E2"/>
    <w:rsid w:val="00C105AF"/>
    <w:rsid w:val="00C449A7"/>
    <w:rsid w:val="00C60C49"/>
    <w:rsid w:val="00C72413"/>
    <w:rsid w:val="00C83DB9"/>
    <w:rsid w:val="00CA2852"/>
    <w:rsid w:val="00CB3EBC"/>
    <w:rsid w:val="00CC1AAE"/>
    <w:rsid w:val="00CC7602"/>
    <w:rsid w:val="00CD7B8C"/>
    <w:rsid w:val="00D2449B"/>
    <w:rsid w:val="00D246B3"/>
    <w:rsid w:val="00D305D9"/>
    <w:rsid w:val="00D35454"/>
    <w:rsid w:val="00D36BA6"/>
    <w:rsid w:val="00D431D5"/>
    <w:rsid w:val="00D44E00"/>
    <w:rsid w:val="00D6749A"/>
    <w:rsid w:val="00D67C20"/>
    <w:rsid w:val="00D70BAA"/>
    <w:rsid w:val="00D83091"/>
    <w:rsid w:val="00DB40DD"/>
    <w:rsid w:val="00DC2A81"/>
    <w:rsid w:val="00DC575F"/>
    <w:rsid w:val="00DC6688"/>
    <w:rsid w:val="00DC776B"/>
    <w:rsid w:val="00DD03B5"/>
    <w:rsid w:val="00DE2F02"/>
    <w:rsid w:val="00E2289B"/>
    <w:rsid w:val="00E27596"/>
    <w:rsid w:val="00E300C7"/>
    <w:rsid w:val="00E40705"/>
    <w:rsid w:val="00E52040"/>
    <w:rsid w:val="00E669B0"/>
    <w:rsid w:val="00E71CF6"/>
    <w:rsid w:val="00E81085"/>
    <w:rsid w:val="00E87D99"/>
    <w:rsid w:val="00E93003"/>
    <w:rsid w:val="00E9655F"/>
    <w:rsid w:val="00EB5C40"/>
    <w:rsid w:val="00EC3D23"/>
    <w:rsid w:val="00EC4940"/>
    <w:rsid w:val="00EC5C38"/>
    <w:rsid w:val="00ED0F4D"/>
    <w:rsid w:val="00EE5625"/>
    <w:rsid w:val="00EE7766"/>
    <w:rsid w:val="00EF6018"/>
    <w:rsid w:val="00F00C92"/>
    <w:rsid w:val="00F04A3C"/>
    <w:rsid w:val="00F05F32"/>
    <w:rsid w:val="00F10CD2"/>
    <w:rsid w:val="00F11B94"/>
    <w:rsid w:val="00F41EEB"/>
    <w:rsid w:val="00F53C1D"/>
    <w:rsid w:val="00F7200B"/>
    <w:rsid w:val="00F8073F"/>
    <w:rsid w:val="00F83B8D"/>
    <w:rsid w:val="00F95787"/>
    <w:rsid w:val="00F9765C"/>
    <w:rsid w:val="00FB657E"/>
    <w:rsid w:val="00FC004B"/>
    <w:rsid w:val="00FC4A0A"/>
    <w:rsid w:val="00FD3B50"/>
    <w:rsid w:val="00FD41E6"/>
    <w:rsid w:val="00FF55F5"/>
    <w:rsid w:val="1EB3D7F0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1E3"/>
  </w:style>
  <w:style w:type="paragraph" w:styleId="Heading1">
    <w:name w:val="heading 1"/>
    <w:basedOn w:val="Normal"/>
    <w:next w:val="Normal"/>
    <w:link w:val="Heading1Char"/>
    <w:uiPriority w:val="9"/>
    <w:qFormat/>
    <w:rsid w:val="008241E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1E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1E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4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41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41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4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41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1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customStyle="1" w:styleId="Heading1Char">
    <w:name w:val="Heading 1 Char"/>
    <w:basedOn w:val="DefaultParagraphFont"/>
    <w:link w:val="Heading1"/>
    <w:uiPriority w:val="9"/>
    <w:rsid w:val="008241E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241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241E3"/>
    <w:rPr>
      <w:b/>
      <w:bCs/>
    </w:rPr>
  </w:style>
  <w:style w:type="table" w:styleId="TableGrid">
    <w:name w:val="Table Grid"/>
    <w:basedOn w:val="TableNormal"/>
    <w:uiPriority w:val="39"/>
    <w:rsid w:val="009A7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526D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41E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41E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41E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41E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1E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1E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241E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241E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41E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41E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8241E3"/>
    <w:rPr>
      <w:i/>
      <w:iCs/>
    </w:rPr>
  </w:style>
  <w:style w:type="paragraph" w:styleId="NoSpacing">
    <w:name w:val="No Spacing"/>
    <w:uiPriority w:val="1"/>
    <w:qFormat/>
    <w:rsid w:val="008241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41E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41E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41E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41E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241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241E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241E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241E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241E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41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image" Target="media/image2.png"/><Relationship Id="rId7" Type="http://schemas.openxmlformats.org/officeDocument/2006/relationships/hyperlink" Target="http://www.qcs.co.uk/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www.qcs.co.uk/" TargetMode="External"/><Relationship Id="rId6" Type="http://schemas.openxmlformats.org/officeDocument/2006/relationships/hyperlink" Target="mailto:info@qcs.co.uk" TargetMode="External"/><Relationship Id="rId11" Type="http://schemas.openxmlformats.org/officeDocument/2006/relationships/image" Target="media/image6.png"/><Relationship Id="rId5" Type="http://schemas.openxmlformats.org/officeDocument/2006/relationships/hyperlink" Target="http://www.qcs.co.uk/" TargetMode="External"/><Relationship Id="rId10" Type="http://schemas.openxmlformats.org/officeDocument/2006/relationships/image" Target="media/image5.png"/><Relationship Id="rId4" Type="http://schemas.openxmlformats.org/officeDocument/2006/relationships/hyperlink" Target="mailto:info@qcs.co.uk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READSHEET xmlns="540acc3d-3a06-4c98-bf0d-eb556683d033">true</SPREADSHEET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7CD4EA6972A43ABE9186034B32B91" ma:contentTypeVersion="14" ma:contentTypeDescription="Create a new document." ma:contentTypeScope="" ma:versionID="4ed816582a5d26d1247c1a2ec5452529">
  <xsd:schema xmlns:xsd="http://www.w3.org/2001/XMLSchema" xmlns:xs="http://www.w3.org/2001/XMLSchema" xmlns:p="http://schemas.microsoft.com/office/2006/metadata/properties" xmlns:ns2="540acc3d-3a06-4c98-bf0d-eb556683d033" xmlns:ns3="3a6849b9-c1cb-4ee7-9e10-1fcb98f94296" targetNamespace="http://schemas.microsoft.com/office/2006/metadata/properties" ma:root="true" ma:fieldsID="1e8b456fa26ce1919d54beeb52671ed8" ns2:_="" ns3:_="">
    <xsd:import namespace="540acc3d-3a06-4c98-bf0d-eb556683d033"/>
    <xsd:import namespace="3a6849b9-c1cb-4ee7-9e10-1fcb98f94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PREADSHEET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cc3d-3a06-4c98-bf0d-eb556683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PREADSHEET" ma:index="18" nillable="true" ma:displayName="SPREADSHEET" ma:default="1" ma:format="Dropdown" ma:internalName="SPREADSHEET">
      <xsd:simpleType>
        <xsd:restriction base="dms:Boolea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849b9-c1cb-4ee7-9e10-1fcb98f94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BACF9B-D40E-4A79-A171-2DB9E72E5400}">
  <ds:schemaRefs>
    <ds:schemaRef ds:uri="http://schemas.microsoft.com/office/2006/documentManagement/types"/>
    <ds:schemaRef ds:uri="3a6849b9-c1cb-4ee7-9e10-1fcb98f94296"/>
    <ds:schemaRef ds:uri="http://www.w3.org/XML/1998/namespace"/>
    <ds:schemaRef ds:uri="540acc3d-3a06-4c98-bf0d-eb556683d033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72B1870-2B88-4EEE-A99C-283E2A21D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acc3d-3a06-4c98-bf0d-eb556683d033"/>
    <ds:schemaRef ds:uri="3a6849b9-c1cb-4ee7-9e10-1fcb98f94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23A6A3-1EB9-4870-8F6F-2CD31A4ECE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912</Words>
  <Characters>520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elby MacGillicuddy</cp:lastModifiedBy>
  <cp:revision>24</cp:revision>
  <cp:lastPrinted>2021-05-01T00:09:00Z</cp:lastPrinted>
  <dcterms:created xsi:type="dcterms:W3CDTF">2021-09-07T11:52:00Z</dcterms:created>
  <dcterms:modified xsi:type="dcterms:W3CDTF">2021-11-0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7CD4EA6972A43ABE9186034B32B91</vt:lpwstr>
  </property>
</Properties>
</file>